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56A5" w:rsidRDefault="00BE3EA2" w:rsidP="003979BE">
      <w:pPr>
        <w:rPr>
          <w:i/>
        </w:rPr>
      </w:pPr>
      <w:r>
        <w:rPr>
          <w:i/>
        </w:rPr>
        <w:t xml:space="preserve">Refer to our </w:t>
      </w:r>
      <w:hyperlink r:id="rId8" w:history="1">
        <w:r w:rsidRPr="004E02CF">
          <w:rPr>
            <w:rStyle w:val="Hyperlink"/>
            <w:rFonts w:cs="Calibri"/>
          </w:rPr>
          <w:t>blog post</w:t>
        </w:r>
        <w:r w:rsidR="00EE321E" w:rsidRPr="004E02CF">
          <w:rPr>
            <w:rStyle w:val="Hyperlink"/>
            <w:rFonts w:cs="Calibri"/>
          </w:rPr>
          <w:t xml:space="preserve"> </w:t>
        </w:r>
        <w:r w:rsidR="004E02CF" w:rsidRPr="004E02CF">
          <w:rPr>
            <w:rStyle w:val="Hyperlink"/>
            <w:rFonts w:cs="Calibri"/>
            <w:noProof/>
          </w:rPr>
          <w:t>here</w:t>
        </w:r>
      </w:hyperlink>
      <w:r w:rsidR="00EE321E">
        <w:rPr>
          <w:i/>
        </w:rPr>
        <w:t xml:space="preserve"> to help you fill out this template.</w:t>
      </w:r>
    </w:p>
    <w:p w:rsidR="00EE321E" w:rsidRDefault="00EE321E" w:rsidP="003979BE">
      <w:pPr>
        <w:rPr>
          <w:i/>
        </w:rPr>
      </w:pPr>
    </w:p>
    <w:p w:rsidR="00EE321E" w:rsidRPr="00EE321E" w:rsidRDefault="00EE321E" w:rsidP="003979BE">
      <w:pPr>
        <w:rPr>
          <w:b/>
          <w:sz w:val="32"/>
          <w:szCs w:val="32"/>
        </w:rPr>
      </w:pPr>
      <w:r w:rsidRPr="00EE321E">
        <w:rPr>
          <w:b/>
          <w:sz w:val="32"/>
          <w:szCs w:val="32"/>
        </w:rPr>
        <w:t xml:space="preserve">Website Brief for </w:t>
      </w:r>
      <w:r w:rsidRPr="00EE321E">
        <w:rPr>
          <w:b/>
          <w:color w:val="FF0000"/>
          <w:sz w:val="32"/>
          <w:szCs w:val="32"/>
        </w:rPr>
        <w:t>Your Company Name</w:t>
      </w:r>
    </w:p>
    <w:p w:rsidR="00EE321E" w:rsidRDefault="00EE321E" w:rsidP="003979BE"/>
    <w:p w:rsidR="00EE321E" w:rsidRPr="00EE321E" w:rsidRDefault="00EE321E" w:rsidP="003979BE">
      <w:pPr>
        <w:rPr>
          <w:b/>
          <w:color w:val="FF0000"/>
          <w:sz w:val="24"/>
          <w:szCs w:val="24"/>
        </w:rPr>
      </w:pPr>
      <w:r w:rsidRPr="00EE321E">
        <w:rPr>
          <w:b/>
          <w:color w:val="FF0000"/>
          <w:sz w:val="24"/>
          <w:szCs w:val="24"/>
        </w:rPr>
        <w:t>Date</w:t>
      </w:r>
    </w:p>
    <w:p w:rsidR="00EE321E" w:rsidRDefault="00EE321E" w:rsidP="003979BE"/>
    <w:p w:rsidR="009A4DD7" w:rsidRDefault="009A4DD7" w:rsidP="003979BE">
      <w:pPr>
        <w:rPr>
          <w:b/>
          <w:sz w:val="24"/>
          <w:szCs w:val="24"/>
        </w:rPr>
      </w:pPr>
    </w:p>
    <w:p w:rsidR="009A4DD7" w:rsidRDefault="009A4DD7" w:rsidP="003979BE">
      <w:pPr>
        <w:rPr>
          <w:b/>
          <w:sz w:val="24"/>
          <w:szCs w:val="24"/>
        </w:rPr>
      </w:pPr>
    </w:p>
    <w:p w:rsidR="00EE321E" w:rsidRDefault="00EE321E" w:rsidP="003979BE">
      <w:pPr>
        <w:rPr>
          <w:b/>
          <w:sz w:val="24"/>
          <w:szCs w:val="24"/>
        </w:rPr>
      </w:pPr>
      <w:r>
        <w:rPr>
          <w:b/>
          <w:sz w:val="24"/>
          <w:szCs w:val="24"/>
        </w:rPr>
        <w:t>1. Your Company</w:t>
      </w:r>
    </w:p>
    <w:p w:rsidR="00EE321E" w:rsidRDefault="00EE321E" w:rsidP="003979BE">
      <w:pPr>
        <w:rPr>
          <w:b/>
          <w:sz w:val="24"/>
          <w:szCs w:val="24"/>
        </w:rPr>
      </w:pPr>
    </w:p>
    <w:p w:rsidR="00EE321E" w:rsidRPr="00EB4BAA" w:rsidRDefault="00EE321E" w:rsidP="00EE321E">
      <w:pPr>
        <w:spacing w:after="160" w:line="259" w:lineRule="auto"/>
        <w:rPr>
          <w:b/>
        </w:rPr>
      </w:pPr>
      <w:r w:rsidRPr="00EB4BAA">
        <w:rPr>
          <w:b/>
        </w:rPr>
        <w:t xml:space="preserve">What does your company do? </w:t>
      </w:r>
    </w:p>
    <w:p w:rsidR="00EE321E" w:rsidRDefault="00EE321E" w:rsidP="00EE321E">
      <w:pPr>
        <w:spacing w:after="160" w:line="259" w:lineRule="auto"/>
      </w:pPr>
    </w:p>
    <w:p w:rsidR="009A4DD7" w:rsidRDefault="009A4DD7" w:rsidP="00EE321E">
      <w:pPr>
        <w:spacing w:after="160" w:line="259" w:lineRule="auto"/>
      </w:pPr>
    </w:p>
    <w:p w:rsidR="00EE321E" w:rsidRPr="00EB4BAA" w:rsidRDefault="00EE321E" w:rsidP="00EE321E">
      <w:pPr>
        <w:spacing w:after="160" w:line="259" w:lineRule="auto"/>
        <w:rPr>
          <w:b/>
        </w:rPr>
      </w:pPr>
      <w:r w:rsidRPr="00EB4BAA">
        <w:rPr>
          <w:b/>
        </w:rPr>
        <w:t>What’s its mission/vision?</w:t>
      </w:r>
    </w:p>
    <w:p w:rsidR="00EE321E" w:rsidRDefault="00EE321E" w:rsidP="00EE321E">
      <w:pPr>
        <w:spacing w:after="160" w:line="259" w:lineRule="auto"/>
      </w:pPr>
    </w:p>
    <w:p w:rsidR="009A4DD7" w:rsidRDefault="009A4DD7" w:rsidP="00EE321E">
      <w:pPr>
        <w:spacing w:after="160" w:line="259" w:lineRule="auto"/>
      </w:pPr>
    </w:p>
    <w:p w:rsidR="00EE321E" w:rsidRPr="00EB4BAA" w:rsidRDefault="00EE321E" w:rsidP="00EE321E">
      <w:pPr>
        <w:spacing w:after="160" w:line="259" w:lineRule="auto"/>
        <w:rPr>
          <w:b/>
        </w:rPr>
      </w:pPr>
      <w:r w:rsidRPr="00EB4BAA">
        <w:rPr>
          <w:b/>
        </w:rPr>
        <w:t xml:space="preserve">What products and/or services </w:t>
      </w:r>
      <w:r w:rsidR="0076074D">
        <w:rPr>
          <w:b/>
        </w:rPr>
        <w:t xml:space="preserve">do </w:t>
      </w:r>
      <w:r w:rsidRPr="00EB4BAA">
        <w:rPr>
          <w:b/>
        </w:rPr>
        <w:t xml:space="preserve">you sell? </w:t>
      </w:r>
    </w:p>
    <w:p w:rsidR="00EE321E" w:rsidRDefault="00EE321E" w:rsidP="00EE321E">
      <w:pPr>
        <w:spacing w:after="160" w:line="259" w:lineRule="auto"/>
      </w:pPr>
    </w:p>
    <w:p w:rsidR="009A4DD7" w:rsidRDefault="009A4DD7" w:rsidP="00EE321E">
      <w:pPr>
        <w:spacing w:after="160" w:line="259" w:lineRule="auto"/>
      </w:pPr>
    </w:p>
    <w:p w:rsidR="00EB4BAA" w:rsidRPr="00EB4BAA" w:rsidRDefault="00EE321E" w:rsidP="00EE321E">
      <w:pPr>
        <w:spacing w:after="160" w:line="259" w:lineRule="auto"/>
        <w:rPr>
          <w:b/>
        </w:rPr>
      </w:pPr>
      <w:r w:rsidRPr="00EB4BAA">
        <w:rPr>
          <w:b/>
        </w:rPr>
        <w:t xml:space="preserve">Where are they positioned in the market? </w:t>
      </w:r>
    </w:p>
    <w:p w:rsidR="00EE321E" w:rsidRPr="00EB4BAA" w:rsidRDefault="00EE321E" w:rsidP="00EE321E">
      <w:pPr>
        <w:spacing w:after="160" w:line="259" w:lineRule="auto"/>
        <w:rPr>
          <w:i/>
        </w:rPr>
      </w:pPr>
      <w:r w:rsidRPr="00EB4BAA">
        <w:rPr>
          <w:i/>
        </w:rPr>
        <w:t>High-end, low-end, or somewhere in the middle?</w:t>
      </w:r>
    </w:p>
    <w:p w:rsidR="00EE321E" w:rsidRDefault="00EE321E" w:rsidP="00EE321E">
      <w:pPr>
        <w:spacing w:after="160" w:line="259" w:lineRule="auto"/>
      </w:pPr>
    </w:p>
    <w:p w:rsidR="009A4DD7" w:rsidRDefault="009A4DD7" w:rsidP="00EE321E">
      <w:pPr>
        <w:spacing w:after="160" w:line="259" w:lineRule="auto"/>
      </w:pPr>
    </w:p>
    <w:p w:rsidR="00EB4BAA" w:rsidRPr="00EB4BAA" w:rsidRDefault="00EE321E" w:rsidP="00EE321E">
      <w:pPr>
        <w:spacing w:after="160" w:line="259" w:lineRule="auto"/>
        <w:rPr>
          <w:b/>
        </w:rPr>
      </w:pPr>
      <w:r w:rsidRPr="00EB4BAA">
        <w:rPr>
          <w:b/>
        </w:rPr>
        <w:t xml:space="preserve">How large is your company? </w:t>
      </w:r>
    </w:p>
    <w:p w:rsidR="00EE321E" w:rsidRPr="00EB4BAA" w:rsidRDefault="00EE321E" w:rsidP="00EE321E">
      <w:pPr>
        <w:spacing w:after="160" w:line="259" w:lineRule="auto"/>
        <w:rPr>
          <w:i/>
        </w:rPr>
      </w:pPr>
      <w:r w:rsidRPr="00EB4BAA">
        <w:rPr>
          <w:i/>
        </w:rPr>
        <w:t xml:space="preserve">Revenue? </w:t>
      </w:r>
      <w:r w:rsidRPr="003546F2">
        <w:rPr>
          <w:i/>
          <w:noProof/>
        </w:rPr>
        <w:t>Number</w:t>
      </w:r>
      <w:r w:rsidRPr="00EB4BAA">
        <w:rPr>
          <w:i/>
        </w:rPr>
        <w:t xml:space="preserve"> of employees?</w:t>
      </w:r>
    </w:p>
    <w:p w:rsidR="00EE321E" w:rsidRDefault="00EE321E" w:rsidP="00EE321E">
      <w:pPr>
        <w:spacing w:after="160" w:line="259" w:lineRule="auto"/>
      </w:pPr>
    </w:p>
    <w:p w:rsidR="009A4DD7" w:rsidRDefault="009A4DD7" w:rsidP="00EE321E">
      <w:pPr>
        <w:spacing w:after="160" w:line="259" w:lineRule="auto"/>
      </w:pPr>
    </w:p>
    <w:p w:rsidR="00EB4BAA" w:rsidRPr="00EB4BAA" w:rsidRDefault="00EE321E" w:rsidP="00EE321E">
      <w:pPr>
        <w:spacing w:after="160" w:line="259" w:lineRule="auto"/>
        <w:rPr>
          <w:b/>
        </w:rPr>
      </w:pPr>
      <w:r w:rsidRPr="00EB4BAA">
        <w:rPr>
          <w:b/>
        </w:rPr>
        <w:t xml:space="preserve">Where is your company based? </w:t>
      </w:r>
    </w:p>
    <w:p w:rsidR="00EE321E" w:rsidRPr="00EB4BAA" w:rsidRDefault="00EE321E" w:rsidP="00EE321E">
      <w:pPr>
        <w:spacing w:after="160" w:line="259" w:lineRule="auto"/>
        <w:rPr>
          <w:i/>
        </w:rPr>
      </w:pPr>
      <w:r w:rsidRPr="00EB4BAA">
        <w:rPr>
          <w:i/>
        </w:rPr>
        <w:t>Do you have multiple locations? Are you international?</w:t>
      </w:r>
    </w:p>
    <w:p w:rsidR="00EE321E" w:rsidRDefault="00EE321E" w:rsidP="00EE321E">
      <w:pPr>
        <w:spacing w:after="160" w:line="259" w:lineRule="auto"/>
      </w:pPr>
    </w:p>
    <w:p w:rsidR="009A4DD7" w:rsidRDefault="009A4DD7" w:rsidP="00EE321E">
      <w:pPr>
        <w:spacing w:after="160" w:line="259" w:lineRule="auto"/>
      </w:pPr>
    </w:p>
    <w:p w:rsidR="009A4DD7" w:rsidRPr="009A4DD7" w:rsidRDefault="00EE321E" w:rsidP="00EE321E">
      <w:pPr>
        <w:spacing w:after="160" w:line="259" w:lineRule="auto"/>
        <w:rPr>
          <w:b/>
        </w:rPr>
      </w:pPr>
      <w:r w:rsidRPr="009A4DD7">
        <w:rPr>
          <w:b/>
        </w:rPr>
        <w:t xml:space="preserve">When was the company founded? </w:t>
      </w:r>
    </w:p>
    <w:p w:rsidR="00EE321E" w:rsidRPr="009A4DD7" w:rsidRDefault="00EE321E" w:rsidP="00EE321E">
      <w:pPr>
        <w:spacing w:after="160" w:line="259" w:lineRule="auto"/>
        <w:rPr>
          <w:i/>
        </w:rPr>
      </w:pPr>
      <w:r w:rsidRPr="009A4DD7">
        <w:rPr>
          <w:i/>
        </w:rPr>
        <w:t>What’s its background?</w:t>
      </w:r>
    </w:p>
    <w:p w:rsidR="00EE321E" w:rsidRDefault="00EE321E" w:rsidP="00EE321E">
      <w:pPr>
        <w:spacing w:after="160" w:line="259" w:lineRule="auto"/>
      </w:pPr>
    </w:p>
    <w:p w:rsidR="009A4DD7" w:rsidRDefault="009A4DD7">
      <w:pPr>
        <w:ind w:left="0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:rsidR="00EE321E" w:rsidRPr="00EE321E" w:rsidRDefault="00EE321E" w:rsidP="00EE321E">
      <w:pPr>
        <w:spacing w:after="160" w:line="259" w:lineRule="auto"/>
        <w:rPr>
          <w:b/>
          <w:sz w:val="24"/>
          <w:szCs w:val="24"/>
        </w:rPr>
      </w:pPr>
      <w:r w:rsidRPr="00EE321E">
        <w:rPr>
          <w:b/>
          <w:sz w:val="24"/>
          <w:szCs w:val="24"/>
        </w:rPr>
        <w:lastRenderedPageBreak/>
        <w:t>2. Target Audience</w:t>
      </w:r>
    </w:p>
    <w:p w:rsidR="009A4DD7" w:rsidRPr="009A4DD7" w:rsidRDefault="00EE321E" w:rsidP="00EE321E">
      <w:pPr>
        <w:spacing w:after="160" w:line="259" w:lineRule="auto"/>
        <w:rPr>
          <w:b/>
        </w:rPr>
      </w:pPr>
      <w:r w:rsidRPr="009A4DD7">
        <w:rPr>
          <w:b/>
        </w:rPr>
        <w:t xml:space="preserve">Audience demographics </w:t>
      </w:r>
    </w:p>
    <w:p w:rsidR="00EE321E" w:rsidRPr="009A4DD7" w:rsidRDefault="009A4DD7" w:rsidP="00EE321E">
      <w:pPr>
        <w:spacing w:after="160" w:line="259" w:lineRule="auto"/>
        <w:rPr>
          <w:i/>
        </w:rPr>
      </w:pPr>
      <w:r w:rsidRPr="009A4DD7">
        <w:rPr>
          <w:i/>
        </w:rPr>
        <w:t>A</w:t>
      </w:r>
      <w:r w:rsidR="00EE321E" w:rsidRPr="009A4DD7">
        <w:rPr>
          <w:i/>
        </w:rPr>
        <w:t>ge, gender, education, family situation etc.?</w:t>
      </w:r>
    </w:p>
    <w:p w:rsidR="00EE321E" w:rsidRDefault="00EE321E" w:rsidP="00EE321E">
      <w:pPr>
        <w:spacing w:after="160" w:line="259" w:lineRule="auto"/>
      </w:pPr>
    </w:p>
    <w:p w:rsidR="009A4DD7" w:rsidRDefault="009A4DD7" w:rsidP="00EE321E">
      <w:pPr>
        <w:spacing w:after="160" w:line="259" w:lineRule="auto"/>
      </w:pPr>
    </w:p>
    <w:p w:rsidR="009A4DD7" w:rsidRPr="009A4DD7" w:rsidRDefault="00EE321E" w:rsidP="00EE321E">
      <w:pPr>
        <w:spacing w:after="160" w:line="259" w:lineRule="auto"/>
        <w:rPr>
          <w:b/>
        </w:rPr>
      </w:pPr>
      <w:r w:rsidRPr="009A4DD7">
        <w:rPr>
          <w:b/>
        </w:rPr>
        <w:t xml:space="preserve">Audience location </w:t>
      </w:r>
    </w:p>
    <w:p w:rsidR="00EE321E" w:rsidRPr="0076074D" w:rsidRDefault="009A4DD7" w:rsidP="00EE321E">
      <w:pPr>
        <w:spacing w:after="160" w:line="259" w:lineRule="auto"/>
        <w:rPr>
          <w:i/>
        </w:rPr>
      </w:pPr>
      <w:bookmarkStart w:id="0" w:name="_GoBack"/>
      <w:r w:rsidRPr="0076074D">
        <w:rPr>
          <w:i/>
        </w:rPr>
        <w:t>W</w:t>
      </w:r>
      <w:r w:rsidR="00EE321E" w:rsidRPr="0076074D">
        <w:rPr>
          <w:i/>
        </w:rPr>
        <w:t xml:space="preserve">here do they live? </w:t>
      </w:r>
    </w:p>
    <w:bookmarkEnd w:id="0"/>
    <w:p w:rsidR="00EE321E" w:rsidRDefault="00EE321E" w:rsidP="00EE321E">
      <w:pPr>
        <w:spacing w:after="160" w:line="259" w:lineRule="auto"/>
      </w:pPr>
    </w:p>
    <w:p w:rsidR="009A4DD7" w:rsidRDefault="009A4DD7" w:rsidP="00EE321E">
      <w:pPr>
        <w:spacing w:after="160" w:line="259" w:lineRule="auto"/>
      </w:pPr>
    </w:p>
    <w:p w:rsidR="00EE321E" w:rsidRPr="009A4DD7" w:rsidRDefault="00EE321E" w:rsidP="00EE321E">
      <w:pPr>
        <w:spacing w:after="160" w:line="259" w:lineRule="auto"/>
        <w:rPr>
          <w:b/>
        </w:rPr>
      </w:pPr>
      <w:r w:rsidRPr="009A4DD7">
        <w:rPr>
          <w:b/>
        </w:rPr>
        <w:t xml:space="preserve">Who are your competitors? </w:t>
      </w:r>
    </w:p>
    <w:p w:rsidR="00EE321E" w:rsidRDefault="00EE321E" w:rsidP="00EE321E">
      <w:pPr>
        <w:spacing w:after="160" w:line="259" w:lineRule="auto"/>
      </w:pPr>
    </w:p>
    <w:p w:rsidR="009A4DD7" w:rsidRDefault="009A4DD7" w:rsidP="00EE321E">
      <w:pPr>
        <w:spacing w:after="160" w:line="259" w:lineRule="auto"/>
      </w:pPr>
    </w:p>
    <w:p w:rsidR="00EE321E" w:rsidRPr="009A4DD7" w:rsidRDefault="00EE321E" w:rsidP="00EE321E">
      <w:pPr>
        <w:spacing w:after="160" w:line="259" w:lineRule="auto"/>
        <w:rPr>
          <w:b/>
        </w:rPr>
      </w:pPr>
      <w:r w:rsidRPr="009A4DD7">
        <w:rPr>
          <w:b/>
        </w:rPr>
        <w:t xml:space="preserve">What differentiates you and your products or services from your competitors? </w:t>
      </w:r>
    </w:p>
    <w:p w:rsidR="00EE321E" w:rsidRDefault="00EE321E" w:rsidP="00EE321E">
      <w:pPr>
        <w:spacing w:after="160" w:line="259" w:lineRule="auto"/>
      </w:pPr>
    </w:p>
    <w:p w:rsidR="00B362F9" w:rsidRDefault="00B362F9" w:rsidP="00EE321E">
      <w:pPr>
        <w:spacing w:after="160" w:line="259" w:lineRule="auto"/>
      </w:pPr>
    </w:p>
    <w:p w:rsidR="009A4DD7" w:rsidRDefault="009A4DD7" w:rsidP="00EE321E">
      <w:pPr>
        <w:spacing w:after="160" w:line="259" w:lineRule="auto"/>
      </w:pPr>
    </w:p>
    <w:p w:rsidR="00EE321E" w:rsidRPr="00EE321E" w:rsidRDefault="00EE321E" w:rsidP="00EE321E">
      <w:pPr>
        <w:spacing w:after="160" w:line="259" w:lineRule="auto"/>
        <w:rPr>
          <w:b/>
          <w:sz w:val="24"/>
          <w:szCs w:val="24"/>
        </w:rPr>
      </w:pPr>
      <w:r w:rsidRPr="00EE321E">
        <w:rPr>
          <w:b/>
          <w:sz w:val="24"/>
          <w:szCs w:val="24"/>
        </w:rPr>
        <w:t>3. Goals and Objectives</w:t>
      </w:r>
    </w:p>
    <w:p w:rsidR="009A4DD7" w:rsidRPr="009A4DD7" w:rsidRDefault="00EE321E" w:rsidP="009A4DD7">
      <w:pPr>
        <w:spacing w:after="240"/>
        <w:rPr>
          <w:b/>
          <w:szCs w:val="20"/>
        </w:rPr>
      </w:pPr>
      <w:r w:rsidRPr="009A4DD7">
        <w:rPr>
          <w:b/>
          <w:szCs w:val="20"/>
        </w:rPr>
        <w:t xml:space="preserve">What is the purpose of your new website? </w:t>
      </w:r>
    </w:p>
    <w:p w:rsidR="00EE321E" w:rsidRPr="009A4DD7" w:rsidRDefault="00EE321E" w:rsidP="009A4DD7">
      <w:pPr>
        <w:rPr>
          <w:i/>
          <w:szCs w:val="20"/>
        </w:rPr>
      </w:pPr>
      <w:r w:rsidRPr="009A4DD7">
        <w:rPr>
          <w:i/>
          <w:szCs w:val="20"/>
        </w:rPr>
        <w:t>State its goals and objectives.</w:t>
      </w:r>
    </w:p>
    <w:p w:rsidR="009A4DD7" w:rsidRDefault="009A4DD7" w:rsidP="00EE321E">
      <w:pPr>
        <w:rPr>
          <w:szCs w:val="20"/>
        </w:rPr>
      </w:pPr>
    </w:p>
    <w:p w:rsidR="009A4DD7" w:rsidRDefault="009A4DD7" w:rsidP="00EE321E">
      <w:pPr>
        <w:rPr>
          <w:szCs w:val="20"/>
        </w:rPr>
      </w:pPr>
    </w:p>
    <w:p w:rsidR="00EE321E" w:rsidRDefault="00EE321E" w:rsidP="00EE321E">
      <w:pPr>
        <w:rPr>
          <w:szCs w:val="20"/>
        </w:rPr>
      </w:pPr>
    </w:p>
    <w:p w:rsidR="00EE321E" w:rsidRDefault="00EE321E" w:rsidP="00EE321E">
      <w:pPr>
        <w:rPr>
          <w:szCs w:val="20"/>
        </w:rPr>
      </w:pPr>
    </w:p>
    <w:p w:rsidR="009A4DD7" w:rsidRDefault="009A4DD7">
      <w:pPr>
        <w:ind w:left="0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:rsidR="00EE321E" w:rsidRPr="00EE321E" w:rsidRDefault="00EE321E" w:rsidP="00EE321E">
      <w:pPr>
        <w:rPr>
          <w:b/>
          <w:sz w:val="24"/>
          <w:szCs w:val="24"/>
        </w:rPr>
      </w:pPr>
      <w:r w:rsidRPr="00EE321E">
        <w:rPr>
          <w:b/>
          <w:sz w:val="24"/>
          <w:szCs w:val="24"/>
        </w:rPr>
        <w:lastRenderedPageBreak/>
        <w:t>4. Current Website</w:t>
      </w:r>
    </w:p>
    <w:p w:rsidR="00EE321E" w:rsidRDefault="00EE321E" w:rsidP="00EE321E">
      <w:pPr>
        <w:rPr>
          <w:szCs w:val="20"/>
        </w:rPr>
      </w:pPr>
    </w:p>
    <w:p w:rsidR="00EE321E" w:rsidRPr="009A4DD7" w:rsidRDefault="00EE321E" w:rsidP="00EE321E">
      <w:pPr>
        <w:spacing w:after="160" w:line="259" w:lineRule="auto"/>
        <w:rPr>
          <w:b/>
        </w:rPr>
      </w:pPr>
      <w:r w:rsidRPr="009A4DD7">
        <w:rPr>
          <w:b/>
        </w:rPr>
        <w:t xml:space="preserve">What </w:t>
      </w:r>
      <w:r w:rsidR="003546F2">
        <w:rPr>
          <w:b/>
        </w:rPr>
        <w:t xml:space="preserve">do </w:t>
      </w:r>
      <w:r w:rsidRPr="003546F2">
        <w:rPr>
          <w:b/>
          <w:noProof/>
        </w:rPr>
        <w:t>you like</w:t>
      </w:r>
      <w:r w:rsidRPr="009A4DD7">
        <w:rPr>
          <w:b/>
        </w:rPr>
        <w:t xml:space="preserve"> about your current site?</w:t>
      </w:r>
    </w:p>
    <w:p w:rsidR="00EE321E" w:rsidRDefault="00EE321E" w:rsidP="00EE321E">
      <w:pPr>
        <w:spacing w:after="160" w:line="259" w:lineRule="auto"/>
      </w:pPr>
    </w:p>
    <w:p w:rsidR="009A4DD7" w:rsidRDefault="009A4DD7" w:rsidP="00EE321E">
      <w:pPr>
        <w:spacing w:after="160" w:line="259" w:lineRule="auto"/>
      </w:pPr>
    </w:p>
    <w:p w:rsidR="00EE321E" w:rsidRPr="009A4DD7" w:rsidRDefault="00EE321E" w:rsidP="00EE321E">
      <w:pPr>
        <w:spacing w:after="160" w:line="259" w:lineRule="auto"/>
        <w:rPr>
          <w:b/>
        </w:rPr>
      </w:pPr>
      <w:r w:rsidRPr="009A4DD7">
        <w:rPr>
          <w:b/>
        </w:rPr>
        <w:t xml:space="preserve">What </w:t>
      </w:r>
      <w:r w:rsidR="003546F2">
        <w:rPr>
          <w:b/>
          <w:noProof/>
        </w:rPr>
        <w:t>don't you</w:t>
      </w:r>
      <w:r w:rsidRPr="009A4DD7">
        <w:rPr>
          <w:b/>
        </w:rPr>
        <w:t xml:space="preserve"> like?</w:t>
      </w:r>
    </w:p>
    <w:p w:rsidR="00EE321E" w:rsidRDefault="00EE321E" w:rsidP="00EE321E">
      <w:pPr>
        <w:spacing w:after="160" w:line="259" w:lineRule="auto"/>
      </w:pPr>
    </w:p>
    <w:p w:rsidR="009A4DD7" w:rsidRDefault="009A4DD7" w:rsidP="00EE321E">
      <w:pPr>
        <w:spacing w:after="160" w:line="259" w:lineRule="auto"/>
      </w:pPr>
    </w:p>
    <w:p w:rsidR="00EE321E" w:rsidRPr="009A4DD7" w:rsidRDefault="00EE321E" w:rsidP="00EE321E">
      <w:pPr>
        <w:spacing w:after="160" w:line="259" w:lineRule="auto"/>
        <w:rPr>
          <w:b/>
        </w:rPr>
      </w:pPr>
      <w:r w:rsidRPr="009A4DD7">
        <w:rPr>
          <w:b/>
        </w:rPr>
        <w:t>Feedback from customers and suppliers about the site?</w:t>
      </w:r>
    </w:p>
    <w:p w:rsidR="00EE321E" w:rsidRDefault="00EE321E" w:rsidP="00EE321E">
      <w:pPr>
        <w:spacing w:after="160" w:line="259" w:lineRule="auto"/>
      </w:pPr>
    </w:p>
    <w:p w:rsidR="009A4DD7" w:rsidRDefault="009A4DD7" w:rsidP="00EE321E">
      <w:pPr>
        <w:spacing w:after="160" w:line="259" w:lineRule="auto"/>
      </w:pPr>
    </w:p>
    <w:p w:rsidR="00EE321E" w:rsidRPr="009A4DD7" w:rsidRDefault="00EE321E" w:rsidP="00EE321E">
      <w:pPr>
        <w:spacing w:after="160" w:line="259" w:lineRule="auto"/>
        <w:rPr>
          <w:b/>
        </w:rPr>
      </w:pPr>
      <w:r w:rsidRPr="009A4DD7">
        <w:rPr>
          <w:b/>
        </w:rPr>
        <w:t>Any technical or functionality issues people have had with the site?</w:t>
      </w:r>
    </w:p>
    <w:p w:rsidR="00EE321E" w:rsidRDefault="00EE321E" w:rsidP="00EE321E">
      <w:pPr>
        <w:spacing w:after="160" w:line="259" w:lineRule="auto"/>
      </w:pPr>
    </w:p>
    <w:p w:rsidR="009A4DD7" w:rsidRDefault="009A4DD7" w:rsidP="00EE321E">
      <w:pPr>
        <w:spacing w:after="160" w:line="259" w:lineRule="auto"/>
      </w:pPr>
    </w:p>
    <w:p w:rsidR="009A4DD7" w:rsidRDefault="009A4DD7" w:rsidP="00EE321E">
      <w:pPr>
        <w:spacing w:after="160" w:line="259" w:lineRule="auto"/>
        <w:rPr>
          <w:b/>
        </w:rPr>
      </w:pPr>
      <w:r w:rsidRPr="009A4DD7">
        <w:rPr>
          <w:b/>
        </w:rPr>
        <w:t>H</w:t>
      </w:r>
      <w:r w:rsidR="00EE321E" w:rsidRPr="009A4DD7">
        <w:rPr>
          <w:b/>
        </w:rPr>
        <w:t xml:space="preserve">ow much traffic does it get? </w:t>
      </w:r>
    </w:p>
    <w:p w:rsidR="009A4DD7" w:rsidRPr="009A4DD7" w:rsidRDefault="009A4DD7" w:rsidP="00EE321E">
      <w:pPr>
        <w:spacing w:after="160" w:line="259" w:lineRule="auto"/>
        <w:rPr>
          <w:i/>
        </w:rPr>
      </w:pPr>
      <w:r w:rsidRPr="009A4DD7">
        <w:rPr>
          <w:i/>
        </w:rPr>
        <w:t>Use Google Analytics (or similar)</w:t>
      </w:r>
      <w:r>
        <w:rPr>
          <w:i/>
        </w:rPr>
        <w:t xml:space="preserve"> to answer this question and the ones below</w:t>
      </w:r>
      <w:r w:rsidRPr="009A4DD7">
        <w:rPr>
          <w:i/>
        </w:rPr>
        <w:t>.</w:t>
      </w:r>
    </w:p>
    <w:p w:rsidR="009A4DD7" w:rsidRDefault="009A4DD7" w:rsidP="00EE321E">
      <w:pPr>
        <w:spacing w:after="160" w:line="259" w:lineRule="auto"/>
      </w:pPr>
    </w:p>
    <w:p w:rsidR="009A4DD7" w:rsidRDefault="009A4DD7" w:rsidP="00EE321E">
      <w:pPr>
        <w:spacing w:after="160" w:line="259" w:lineRule="auto"/>
      </w:pPr>
    </w:p>
    <w:p w:rsidR="009A4DD7" w:rsidRPr="009A4DD7" w:rsidRDefault="00EE321E" w:rsidP="00EE321E">
      <w:pPr>
        <w:spacing w:after="160" w:line="259" w:lineRule="auto"/>
        <w:rPr>
          <w:b/>
        </w:rPr>
      </w:pPr>
      <w:r w:rsidRPr="009A4DD7">
        <w:rPr>
          <w:b/>
        </w:rPr>
        <w:t xml:space="preserve">How much time do people spend on the site? </w:t>
      </w:r>
    </w:p>
    <w:p w:rsidR="00EE321E" w:rsidRPr="009A4DD7" w:rsidRDefault="00EE321E" w:rsidP="00EE321E">
      <w:pPr>
        <w:spacing w:after="160" w:line="259" w:lineRule="auto"/>
        <w:rPr>
          <w:i/>
        </w:rPr>
      </w:pPr>
      <w:r w:rsidRPr="009A4DD7">
        <w:rPr>
          <w:i/>
        </w:rPr>
        <w:t>How many pages do they view? Are they converting to leads or sales?</w:t>
      </w:r>
    </w:p>
    <w:p w:rsidR="00EE321E" w:rsidRDefault="00EE321E" w:rsidP="00EE321E">
      <w:pPr>
        <w:spacing w:after="160" w:line="259" w:lineRule="auto"/>
      </w:pPr>
    </w:p>
    <w:p w:rsidR="009A4DD7" w:rsidRDefault="009A4DD7" w:rsidP="00EE321E">
      <w:pPr>
        <w:spacing w:after="160" w:line="259" w:lineRule="auto"/>
      </w:pPr>
    </w:p>
    <w:p w:rsidR="009A4DD7" w:rsidRPr="009A4DD7" w:rsidRDefault="00EE321E" w:rsidP="00EE321E">
      <w:pPr>
        <w:spacing w:after="160" w:line="259" w:lineRule="auto"/>
        <w:rPr>
          <w:b/>
        </w:rPr>
      </w:pPr>
      <w:r w:rsidRPr="009A4DD7">
        <w:rPr>
          <w:b/>
        </w:rPr>
        <w:t xml:space="preserve">How are people viewing your website? </w:t>
      </w:r>
    </w:p>
    <w:p w:rsidR="00EE321E" w:rsidRPr="009A4DD7" w:rsidRDefault="00EE321E" w:rsidP="00EE321E">
      <w:pPr>
        <w:spacing w:after="160" w:line="259" w:lineRule="auto"/>
        <w:rPr>
          <w:i/>
        </w:rPr>
      </w:pPr>
      <w:r w:rsidRPr="009A4DD7">
        <w:rPr>
          <w:i/>
        </w:rPr>
        <w:t>What percentage of people are on mobile compared to viewing the site on a desktop? What browsers do they view it on?</w:t>
      </w:r>
    </w:p>
    <w:p w:rsidR="00EE321E" w:rsidRDefault="00EE321E" w:rsidP="00EE321E">
      <w:pPr>
        <w:spacing w:after="160" w:line="259" w:lineRule="auto"/>
      </w:pPr>
    </w:p>
    <w:p w:rsidR="009A4DD7" w:rsidRDefault="009A4DD7">
      <w:pPr>
        <w:ind w:left="0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:rsidR="00EE321E" w:rsidRPr="00E126D7" w:rsidRDefault="00EE321E" w:rsidP="00EE321E">
      <w:pPr>
        <w:spacing w:after="160" w:line="259" w:lineRule="auto"/>
        <w:rPr>
          <w:b/>
          <w:sz w:val="24"/>
          <w:szCs w:val="24"/>
        </w:rPr>
      </w:pPr>
      <w:r w:rsidRPr="00E126D7">
        <w:rPr>
          <w:b/>
          <w:sz w:val="24"/>
          <w:szCs w:val="24"/>
        </w:rPr>
        <w:lastRenderedPageBreak/>
        <w:t>5. Sites You Like</w:t>
      </w:r>
    </w:p>
    <w:p w:rsidR="00EE321E" w:rsidRDefault="00EE321E" w:rsidP="00EE321E">
      <w:pPr>
        <w:spacing w:after="160" w:line="259" w:lineRule="auto"/>
        <w:rPr>
          <w:i/>
        </w:rPr>
      </w:pPr>
      <w:r>
        <w:rPr>
          <w:i/>
        </w:rPr>
        <w:t>Copy and paste screenshots</w:t>
      </w:r>
      <w:r w:rsidR="00E126D7">
        <w:rPr>
          <w:i/>
        </w:rPr>
        <w:t xml:space="preserve"> of websites you like and comment on what you like about them.</w:t>
      </w:r>
    </w:p>
    <w:p w:rsidR="00E126D7" w:rsidRDefault="00E126D7" w:rsidP="00EE321E">
      <w:pPr>
        <w:spacing w:after="160" w:line="259" w:lineRule="auto"/>
      </w:pPr>
    </w:p>
    <w:p w:rsidR="009A4DD7" w:rsidRDefault="009A4DD7">
      <w:pPr>
        <w:ind w:left="0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:rsidR="00E126D7" w:rsidRPr="00E126D7" w:rsidRDefault="00E126D7" w:rsidP="00E126D7">
      <w:pPr>
        <w:rPr>
          <w:b/>
          <w:sz w:val="24"/>
          <w:szCs w:val="24"/>
        </w:rPr>
      </w:pPr>
      <w:r w:rsidRPr="00E126D7">
        <w:rPr>
          <w:b/>
          <w:sz w:val="24"/>
          <w:szCs w:val="24"/>
        </w:rPr>
        <w:lastRenderedPageBreak/>
        <w:t>6. Design and Content</w:t>
      </w:r>
    </w:p>
    <w:p w:rsidR="00E126D7" w:rsidRPr="00E51419" w:rsidRDefault="00E126D7" w:rsidP="00E126D7">
      <w:pPr>
        <w:rPr>
          <w:i/>
        </w:rPr>
      </w:pPr>
      <w:r w:rsidRPr="00E51419">
        <w:rPr>
          <w:i/>
        </w:rPr>
        <w:t>What should the site look like and what content will it feature?</w:t>
      </w:r>
    </w:p>
    <w:p w:rsidR="00E126D7" w:rsidRDefault="00E126D7" w:rsidP="00E126D7">
      <w:pPr>
        <w:rPr>
          <w:b/>
        </w:rPr>
      </w:pPr>
    </w:p>
    <w:p w:rsidR="00E126D7" w:rsidRPr="00E51419" w:rsidRDefault="00E126D7" w:rsidP="00CC3F67">
      <w:pPr>
        <w:spacing w:after="240"/>
        <w:rPr>
          <w:b/>
          <w:sz w:val="24"/>
          <w:szCs w:val="24"/>
        </w:rPr>
      </w:pPr>
      <w:r w:rsidRPr="00E51419">
        <w:rPr>
          <w:b/>
          <w:sz w:val="24"/>
          <w:szCs w:val="24"/>
        </w:rPr>
        <w:t>Design</w:t>
      </w:r>
    </w:p>
    <w:p w:rsidR="00E126D7" w:rsidRPr="00CC3F67" w:rsidRDefault="00E51419" w:rsidP="00E51419">
      <w:pPr>
        <w:spacing w:after="240"/>
        <w:rPr>
          <w:i/>
        </w:rPr>
      </w:pPr>
      <w:r w:rsidRPr="00CC3F67">
        <w:rPr>
          <w:i/>
        </w:rPr>
        <w:t>Include or attach as much of the following as possible:</w:t>
      </w:r>
    </w:p>
    <w:p w:rsidR="00E126D7" w:rsidRPr="00CC3F67" w:rsidRDefault="00E126D7" w:rsidP="00E126D7">
      <w:pPr>
        <w:pStyle w:val="ListParagraph"/>
        <w:numPr>
          <w:ilvl w:val="0"/>
          <w:numId w:val="8"/>
        </w:numPr>
        <w:spacing w:after="160" w:line="259" w:lineRule="auto"/>
        <w:rPr>
          <w:i/>
        </w:rPr>
      </w:pPr>
      <w:r w:rsidRPr="00CC3F67">
        <w:rPr>
          <w:i/>
        </w:rPr>
        <w:t>Brand and style guidelines</w:t>
      </w:r>
    </w:p>
    <w:p w:rsidR="00E126D7" w:rsidRPr="00CC3F67" w:rsidRDefault="00E126D7" w:rsidP="00E126D7">
      <w:pPr>
        <w:pStyle w:val="ListParagraph"/>
        <w:numPr>
          <w:ilvl w:val="0"/>
          <w:numId w:val="8"/>
        </w:numPr>
        <w:spacing w:after="160" w:line="259" w:lineRule="auto"/>
        <w:rPr>
          <w:i/>
        </w:rPr>
      </w:pPr>
      <w:r w:rsidRPr="00CC3F67">
        <w:rPr>
          <w:i/>
        </w:rPr>
        <w:t>Logos</w:t>
      </w:r>
    </w:p>
    <w:p w:rsidR="00E126D7" w:rsidRPr="00CC3F67" w:rsidRDefault="00E126D7" w:rsidP="00E126D7">
      <w:pPr>
        <w:pStyle w:val="ListParagraph"/>
        <w:numPr>
          <w:ilvl w:val="0"/>
          <w:numId w:val="8"/>
        </w:numPr>
        <w:spacing w:after="160" w:line="259" w:lineRule="auto"/>
        <w:rPr>
          <w:i/>
        </w:rPr>
      </w:pPr>
      <w:r w:rsidRPr="00CC3F67">
        <w:rPr>
          <w:i/>
        </w:rPr>
        <w:t>Colours and fonts</w:t>
      </w:r>
    </w:p>
    <w:p w:rsidR="00E126D7" w:rsidRPr="00CC3F67" w:rsidRDefault="00E126D7" w:rsidP="00E126D7">
      <w:pPr>
        <w:pStyle w:val="ListParagraph"/>
        <w:numPr>
          <w:ilvl w:val="0"/>
          <w:numId w:val="8"/>
        </w:numPr>
        <w:spacing w:after="160" w:line="259" w:lineRule="auto"/>
        <w:rPr>
          <w:i/>
        </w:rPr>
      </w:pPr>
      <w:r w:rsidRPr="00CC3F67">
        <w:rPr>
          <w:i/>
        </w:rPr>
        <w:t>Design elements</w:t>
      </w:r>
    </w:p>
    <w:p w:rsidR="00E51419" w:rsidRDefault="00E51419" w:rsidP="00B362F9">
      <w:pPr>
        <w:spacing w:after="240"/>
        <w:rPr>
          <w:b/>
          <w:sz w:val="24"/>
          <w:szCs w:val="24"/>
        </w:rPr>
      </w:pPr>
    </w:p>
    <w:p w:rsidR="00B362F9" w:rsidRPr="00E51419" w:rsidRDefault="00E126D7" w:rsidP="00B362F9">
      <w:pPr>
        <w:spacing w:after="240"/>
        <w:rPr>
          <w:b/>
          <w:sz w:val="24"/>
          <w:szCs w:val="24"/>
        </w:rPr>
      </w:pPr>
      <w:r w:rsidRPr="00E51419">
        <w:rPr>
          <w:b/>
          <w:sz w:val="24"/>
          <w:szCs w:val="24"/>
        </w:rPr>
        <w:t>Content</w:t>
      </w:r>
    </w:p>
    <w:p w:rsidR="00E126D7" w:rsidRPr="00E51419" w:rsidRDefault="00E126D7" w:rsidP="00B362F9">
      <w:pPr>
        <w:rPr>
          <w:b/>
        </w:rPr>
      </w:pPr>
      <w:r w:rsidRPr="00E51419">
        <w:rPr>
          <w:b/>
        </w:rPr>
        <w:t>What pages will be on the site?</w:t>
      </w:r>
    </w:p>
    <w:p w:rsidR="00E126D7" w:rsidRDefault="00E126D7" w:rsidP="00E126D7">
      <w:pPr>
        <w:spacing w:after="160" w:line="259" w:lineRule="auto"/>
      </w:pPr>
    </w:p>
    <w:p w:rsidR="00E51419" w:rsidRDefault="00E51419" w:rsidP="00E126D7">
      <w:pPr>
        <w:spacing w:after="160" w:line="259" w:lineRule="auto"/>
      </w:pPr>
    </w:p>
    <w:p w:rsidR="00E51419" w:rsidRPr="00E51419" w:rsidRDefault="00E126D7" w:rsidP="00E126D7">
      <w:pPr>
        <w:spacing w:after="160" w:line="259" w:lineRule="auto"/>
        <w:rPr>
          <w:b/>
        </w:rPr>
      </w:pPr>
      <w:r w:rsidRPr="00E51419">
        <w:rPr>
          <w:b/>
        </w:rPr>
        <w:t>What content will be on these pages</w:t>
      </w:r>
      <w:r w:rsidR="00E51419" w:rsidRPr="00E51419">
        <w:rPr>
          <w:b/>
        </w:rPr>
        <w:t>?</w:t>
      </w:r>
      <w:r w:rsidRPr="00E51419">
        <w:rPr>
          <w:b/>
        </w:rPr>
        <w:t xml:space="preserve"> </w:t>
      </w:r>
    </w:p>
    <w:p w:rsidR="00E126D7" w:rsidRPr="00E51419" w:rsidRDefault="00E126D7" w:rsidP="00E126D7">
      <w:pPr>
        <w:spacing w:after="160" w:line="259" w:lineRule="auto"/>
        <w:rPr>
          <w:i/>
        </w:rPr>
      </w:pPr>
      <w:r w:rsidRPr="00E51419">
        <w:rPr>
          <w:i/>
        </w:rPr>
        <w:t>e.g. text, images, and functionality</w:t>
      </w:r>
    </w:p>
    <w:p w:rsidR="00E126D7" w:rsidRDefault="00E126D7" w:rsidP="00E126D7">
      <w:pPr>
        <w:spacing w:after="160" w:line="259" w:lineRule="auto"/>
      </w:pPr>
    </w:p>
    <w:p w:rsidR="00E51419" w:rsidRDefault="00E51419" w:rsidP="00E126D7">
      <w:pPr>
        <w:spacing w:after="160" w:line="259" w:lineRule="auto"/>
      </w:pPr>
    </w:p>
    <w:p w:rsidR="00E126D7" w:rsidRPr="00E51419" w:rsidRDefault="00E126D7" w:rsidP="00E126D7">
      <w:pPr>
        <w:spacing w:after="160" w:line="259" w:lineRule="auto"/>
        <w:rPr>
          <w:b/>
        </w:rPr>
      </w:pPr>
      <w:r w:rsidRPr="00E51419">
        <w:rPr>
          <w:b/>
        </w:rPr>
        <w:t>Who is going to write the copy (written content)?</w:t>
      </w:r>
    </w:p>
    <w:p w:rsidR="00E126D7" w:rsidRDefault="00E126D7" w:rsidP="00E126D7">
      <w:pPr>
        <w:spacing w:after="160" w:line="259" w:lineRule="auto"/>
      </w:pPr>
    </w:p>
    <w:p w:rsidR="00E51419" w:rsidRDefault="00E51419" w:rsidP="00E126D7">
      <w:pPr>
        <w:spacing w:after="160" w:line="259" w:lineRule="auto"/>
      </w:pPr>
    </w:p>
    <w:p w:rsidR="00E126D7" w:rsidRPr="00E51419" w:rsidRDefault="00E126D7" w:rsidP="00E126D7">
      <w:pPr>
        <w:spacing w:after="160" w:line="259" w:lineRule="auto"/>
        <w:rPr>
          <w:b/>
        </w:rPr>
      </w:pPr>
      <w:r w:rsidRPr="00E51419">
        <w:rPr>
          <w:b/>
        </w:rPr>
        <w:t xml:space="preserve">Who will supply the images? </w:t>
      </w:r>
    </w:p>
    <w:p w:rsidR="00E126D7" w:rsidRDefault="00E126D7" w:rsidP="00E126D7">
      <w:pPr>
        <w:spacing w:after="160" w:line="259" w:lineRule="auto"/>
      </w:pPr>
    </w:p>
    <w:p w:rsidR="00E51419" w:rsidRDefault="00E51419" w:rsidP="00E126D7">
      <w:pPr>
        <w:spacing w:after="160" w:line="259" w:lineRule="auto"/>
      </w:pPr>
    </w:p>
    <w:p w:rsidR="00E126D7" w:rsidRPr="00E51419" w:rsidRDefault="00B95218" w:rsidP="00E126D7">
      <w:pPr>
        <w:rPr>
          <w:b/>
          <w:sz w:val="24"/>
          <w:szCs w:val="24"/>
        </w:rPr>
      </w:pPr>
      <w:r w:rsidRPr="00E51419">
        <w:rPr>
          <w:b/>
          <w:sz w:val="24"/>
          <w:szCs w:val="24"/>
        </w:rPr>
        <w:t>7. Timeline</w:t>
      </w:r>
    </w:p>
    <w:p w:rsidR="00E51419" w:rsidRDefault="00E51419" w:rsidP="00E126D7"/>
    <w:p w:rsidR="00B95218" w:rsidRPr="00E51419" w:rsidRDefault="00B95218" w:rsidP="00E126D7">
      <w:pPr>
        <w:rPr>
          <w:b/>
        </w:rPr>
      </w:pPr>
      <w:r w:rsidRPr="00E51419">
        <w:rPr>
          <w:b/>
        </w:rPr>
        <w:t>When can the website project start?</w:t>
      </w:r>
    </w:p>
    <w:p w:rsidR="00B95218" w:rsidRDefault="00B95218" w:rsidP="00E126D7"/>
    <w:p w:rsidR="00B95218" w:rsidRDefault="00B95218" w:rsidP="00E126D7"/>
    <w:p w:rsidR="00E51419" w:rsidRDefault="00E51419" w:rsidP="00E126D7"/>
    <w:p w:rsidR="00E51419" w:rsidRPr="00E51419" w:rsidRDefault="00B95218" w:rsidP="00E51419">
      <w:pPr>
        <w:spacing w:after="240"/>
        <w:rPr>
          <w:b/>
        </w:rPr>
      </w:pPr>
      <w:r w:rsidRPr="00E51419">
        <w:rPr>
          <w:b/>
        </w:rPr>
        <w:t>When would you like the new website live by?</w:t>
      </w:r>
    </w:p>
    <w:p w:rsidR="00B95218" w:rsidRPr="00E51419" w:rsidRDefault="00B95218" w:rsidP="00E51419">
      <w:pPr>
        <w:rPr>
          <w:i/>
        </w:rPr>
      </w:pPr>
      <w:r w:rsidRPr="00E51419">
        <w:rPr>
          <w:i/>
        </w:rPr>
        <w:t>If it needs to be completed by a specific date, include why.</w:t>
      </w:r>
    </w:p>
    <w:p w:rsidR="00B95218" w:rsidRDefault="00B95218" w:rsidP="00E126D7"/>
    <w:p w:rsidR="009A4DD7" w:rsidRDefault="009A4DD7">
      <w:pPr>
        <w:ind w:left="0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:rsidR="00B95218" w:rsidRPr="00B95218" w:rsidRDefault="00B95218" w:rsidP="00E126D7">
      <w:pPr>
        <w:rPr>
          <w:b/>
          <w:sz w:val="24"/>
          <w:szCs w:val="24"/>
        </w:rPr>
      </w:pPr>
      <w:r w:rsidRPr="00B95218">
        <w:rPr>
          <w:b/>
          <w:sz w:val="24"/>
          <w:szCs w:val="24"/>
        </w:rPr>
        <w:lastRenderedPageBreak/>
        <w:t>8. Technical</w:t>
      </w:r>
    </w:p>
    <w:p w:rsidR="00B95218" w:rsidRDefault="00B95218" w:rsidP="00E126D7"/>
    <w:p w:rsidR="00E51419" w:rsidRPr="00E51419" w:rsidRDefault="00B95218" w:rsidP="00B95218">
      <w:pPr>
        <w:spacing w:after="160" w:line="259" w:lineRule="auto"/>
        <w:rPr>
          <w:b/>
        </w:rPr>
      </w:pPr>
      <w:r w:rsidRPr="00E51419">
        <w:rPr>
          <w:b/>
        </w:rPr>
        <w:t xml:space="preserve">Do you currently have web hosting? </w:t>
      </w:r>
    </w:p>
    <w:p w:rsidR="00B95218" w:rsidRPr="00E51419" w:rsidRDefault="00B95218" w:rsidP="00B95218">
      <w:pPr>
        <w:spacing w:after="160" w:line="259" w:lineRule="auto"/>
        <w:rPr>
          <w:i/>
        </w:rPr>
      </w:pPr>
      <w:r w:rsidRPr="00E51419">
        <w:rPr>
          <w:i/>
        </w:rPr>
        <w:t>If so, who is the web hosting company and which package do you have?</w:t>
      </w:r>
    </w:p>
    <w:p w:rsidR="00E51419" w:rsidRDefault="00E51419" w:rsidP="00B95218">
      <w:pPr>
        <w:spacing w:after="160" w:line="259" w:lineRule="auto"/>
      </w:pPr>
    </w:p>
    <w:p w:rsidR="00E51419" w:rsidRDefault="00E51419" w:rsidP="00B95218">
      <w:pPr>
        <w:spacing w:after="160" w:line="259" w:lineRule="auto"/>
      </w:pPr>
    </w:p>
    <w:p w:rsidR="00B95218" w:rsidRPr="00E51419" w:rsidRDefault="00B95218" w:rsidP="00B95218">
      <w:pPr>
        <w:spacing w:after="160" w:line="259" w:lineRule="auto"/>
        <w:rPr>
          <w:b/>
        </w:rPr>
      </w:pPr>
      <w:r w:rsidRPr="00E51419">
        <w:rPr>
          <w:b/>
        </w:rPr>
        <w:t xml:space="preserve">What domain will you be </w:t>
      </w:r>
      <w:r w:rsidRPr="003546F2">
        <w:rPr>
          <w:b/>
          <w:noProof/>
        </w:rPr>
        <w:t>using for</w:t>
      </w:r>
      <w:r w:rsidRPr="00E51419">
        <w:rPr>
          <w:b/>
        </w:rPr>
        <w:t xml:space="preserve"> your website?</w:t>
      </w:r>
    </w:p>
    <w:p w:rsidR="00E51419" w:rsidRDefault="00E51419" w:rsidP="00B95218">
      <w:pPr>
        <w:spacing w:after="160" w:line="259" w:lineRule="auto"/>
      </w:pPr>
    </w:p>
    <w:p w:rsidR="00E51419" w:rsidRDefault="00E51419" w:rsidP="00B95218">
      <w:pPr>
        <w:spacing w:after="160" w:line="259" w:lineRule="auto"/>
      </w:pPr>
    </w:p>
    <w:p w:rsidR="00E51419" w:rsidRPr="00E51419" w:rsidRDefault="00B95218" w:rsidP="00B95218">
      <w:pPr>
        <w:spacing w:after="160" w:line="259" w:lineRule="auto"/>
        <w:rPr>
          <w:b/>
        </w:rPr>
      </w:pPr>
      <w:r w:rsidRPr="00E51419">
        <w:rPr>
          <w:b/>
        </w:rPr>
        <w:t>Will the site need to be on HTTPS</w:t>
      </w:r>
      <w:r w:rsidR="00E51419" w:rsidRPr="00E51419">
        <w:rPr>
          <w:b/>
        </w:rPr>
        <w:t>?</w:t>
      </w:r>
      <w:r w:rsidRPr="00E51419">
        <w:rPr>
          <w:b/>
        </w:rPr>
        <w:t xml:space="preserve"> </w:t>
      </w:r>
    </w:p>
    <w:p w:rsidR="00B95218" w:rsidRPr="00E51419" w:rsidRDefault="00B95218" w:rsidP="00B95218">
      <w:pPr>
        <w:spacing w:after="160" w:line="259" w:lineRule="auto"/>
        <w:rPr>
          <w:i/>
        </w:rPr>
      </w:pPr>
      <w:hyperlink r:id="rId9" w:history="1">
        <w:r w:rsidR="00E51419" w:rsidRPr="00E51419">
          <w:rPr>
            <w:rStyle w:val="Hyperlink"/>
            <w:i/>
          </w:rPr>
          <w:t>W</w:t>
        </w:r>
        <w:r w:rsidRPr="00E51419">
          <w:rPr>
            <w:rStyle w:val="Hyperlink"/>
            <w:i/>
          </w:rPr>
          <w:t>hat this is and why your site probably needs it</w:t>
        </w:r>
      </w:hyperlink>
    </w:p>
    <w:p w:rsidR="00E51419" w:rsidRDefault="00E51419" w:rsidP="00B95218">
      <w:pPr>
        <w:spacing w:after="160" w:line="259" w:lineRule="auto"/>
      </w:pPr>
    </w:p>
    <w:p w:rsidR="00E51419" w:rsidRDefault="00E51419" w:rsidP="00B95218">
      <w:pPr>
        <w:spacing w:after="160" w:line="259" w:lineRule="auto"/>
      </w:pPr>
    </w:p>
    <w:p w:rsidR="00B95218" w:rsidRPr="00E51419" w:rsidRDefault="00B95218" w:rsidP="00B95218">
      <w:pPr>
        <w:spacing w:after="160" w:line="259" w:lineRule="auto"/>
        <w:rPr>
          <w:b/>
        </w:rPr>
      </w:pPr>
      <w:r w:rsidRPr="00E51419">
        <w:rPr>
          <w:b/>
        </w:rPr>
        <w:t>Once the site is live, who will update and maintain it?</w:t>
      </w:r>
    </w:p>
    <w:p w:rsidR="00E51419" w:rsidRDefault="00E51419" w:rsidP="00B95218">
      <w:pPr>
        <w:spacing w:after="160" w:line="259" w:lineRule="auto"/>
      </w:pPr>
    </w:p>
    <w:p w:rsidR="00E51419" w:rsidRDefault="00E51419" w:rsidP="00B95218">
      <w:pPr>
        <w:spacing w:after="160" w:line="259" w:lineRule="auto"/>
      </w:pPr>
    </w:p>
    <w:p w:rsidR="00B95218" w:rsidRPr="00E51419" w:rsidRDefault="00B95218" w:rsidP="00B95218">
      <w:pPr>
        <w:spacing w:after="160" w:line="259" w:lineRule="auto"/>
        <w:rPr>
          <w:b/>
        </w:rPr>
      </w:pPr>
      <w:r w:rsidRPr="00E51419">
        <w:rPr>
          <w:b/>
        </w:rPr>
        <w:t>How will the site be backed up?</w:t>
      </w:r>
    </w:p>
    <w:p w:rsidR="00E51419" w:rsidRDefault="00E51419" w:rsidP="00B95218">
      <w:pPr>
        <w:spacing w:after="160" w:line="259" w:lineRule="auto"/>
      </w:pPr>
    </w:p>
    <w:p w:rsidR="00E51419" w:rsidRDefault="00E51419" w:rsidP="00B95218">
      <w:pPr>
        <w:spacing w:after="160" w:line="259" w:lineRule="auto"/>
      </w:pPr>
    </w:p>
    <w:p w:rsidR="00CC3F67" w:rsidRDefault="00B95218" w:rsidP="00B95218">
      <w:pPr>
        <w:spacing w:after="160" w:line="259" w:lineRule="auto"/>
        <w:rPr>
          <w:b/>
        </w:rPr>
      </w:pPr>
      <w:r w:rsidRPr="00CC3F67">
        <w:rPr>
          <w:b/>
        </w:rPr>
        <w:t>Is there any software that needs to be integrated with the site</w:t>
      </w:r>
      <w:r w:rsidR="00CC3F67">
        <w:rPr>
          <w:b/>
        </w:rPr>
        <w:t>?</w:t>
      </w:r>
      <w:r w:rsidRPr="00CC3F67">
        <w:rPr>
          <w:b/>
        </w:rPr>
        <w:t xml:space="preserve"> </w:t>
      </w:r>
    </w:p>
    <w:p w:rsidR="00B95218" w:rsidRPr="00CC3F67" w:rsidRDefault="00CC3F67" w:rsidP="00B95218">
      <w:pPr>
        <w:spacing w:after="160" w:line="259" w:lineRule="auto"/>
        <w:rPr>
          <w:i/>
        </w:rPr>
      </w:pPr>
      <w:r>
        <w:rPr>
          <w:i/>
        </w:rPr>
        <w:t>S</w:t>
      </w:r>
      <w:r w:rsidR="00B95218" w:rsidRPr="00CC3F67">
        <w:rPr>
          <w:i/>
        </w:rPr>
        <w:t>uch as your CRM, email management software etc.?</w:t>
      </w:r>
    </w:p>
    <w:p w:rsidR="00E51419" w:rsidRDefault="00E51419" w:rsidP="00B95218">
      <w:pPr>
        <w:spacing w:after="160" w:line="259" w:lineRule="auto"/>
      </w:pPr>
    </w:p>
    <w:p w:rsidR="00E51419" w:rsidRDefault="00E51419" w:rsidP="00B95218">
      <w:pPr>
        <w:spacing w:after="160" w:line="259" w:lineRule="auto"/>
      </w:pPr>
    </w:p>
    <w:p w:rsidR="00CC3F67" w:rsidRPr="00CC3F67" w:rsidRDefault="00B95218" w:rsidP="00B95218">
      <w:pPr>
        <w:spacing w:after="160" w:line="259" w:lineRule="auto"/>
        <w:rPr>
          <w:b/>
        </w:rPr>
      </w:pPr>
      <w:r w:rsidRPr="00CC3F67">
        <w:rPr>
          <w:b/>
        </w:rPr>
        <w:t xml:space="preserve">Does analytics software need to be added to the site, such as Google Analytics? </w:t>
      </w:r>
    </w:p>
    <w:p w:rsidR="00E51419" w:rsidRDefault="00E51419" w:rsidP="00B95218">
      <w:pPr>
        <w:spacing w:after="160" w:line="259" w:lineRule="auto"/>
      </w:pPr>
    </w:p>
    <w:p w:rsidR="00E51419" w:rsidRDefault="00E51419" w:rsidP="00B95218">
      <w:pPr>
        <w:spacing w:after="160" w:line="259" w:lineRule="auto"/>
      </w:pPr>
    </w:p>
    <w:p w:rsidR="00B95218" w:rsidRPr="00B95218" w:rsidRDefault="00B95218" w:rsidP="00B95218">
      <w:pPr>
        <w:spacing w:after="160" w:line="259" w:lineRule="auto"/>
        <w:rPr>
          <w:b/>
          <w:sz w:val="24"/>
          <w:szCs w:val="24"/>
        </w:rPr>
      </w:pPr>
      <w:r w:rsidRPr="00B95218">
        <w:rPr>
          <w:b/>
          <w:sz w:val="24"/>
          <w:szCs w:val="24"/>
        </w:rPr>
        <w:t>9. Budget</w:t>
      </w:r>
    </w:p>
    <w:p w:rsidR="00B95218" w:rsidRPr="00CC3F67" w:rsidRDefault="00B95218" w:rsidP="00B95218">
      <w:pPr>
        <w:spacing w:after="160" w:line="259" w:lineRule="auto"/>
        <w:rPr>
          <w:b/>
        </w:rPr>
      </w:pPr>
      <w:r w:rsidRPr="00CC3F67">
        <w:rPr>
          <w:b/>
        </w:rPr>
        <w:t>What is your budget for the website project?</w:t>
      </w:r>
    </w:p>
    <w:p w:rsidR="00B95218" w:rsidRPr="00CC3F67" w:rsidRDefault="00B95218" w:rsidP="00B95218">
      <w:pPr>
        <w:spacing w:after="160" w:line="259" w:lineRule="auto"/>
        <w:rPr>
          <w:i/>
        </w:rPr>
      </w:pPr>
      <w:r w:rsidRPr="00CC3F67">
        <w:rPr>
          <w:i/>
        </w:rPr>
        <w:t>If you don’t have an exact figure, provide a range.</w:t>
      </w:r>
    </w:p>
    <w:p w:rsidR="00B95218" w:rsidRDefault="00B95218" w:rsidP="00E126D7"/>
    <w:p w:rsidR="00E126D7" w:rsidRDefault="00E126D7" w:rsidP="00EE321E">
      <w:pPr>
        <w:spacing w:after="160" w:line="259" w:lineRule="auto"/>
      </w:pPr>
    </w:p>
    <w:p w:rsidR="00E126D7" w:rsidRPr="00E126D7" w:rsidRDefault="00E126D7" w:rsidP="00EE321E">
      <w:pPr>
        <w:spacing w:after="160" w:line="259" w:lineRule="auto"/>
      </w:pPr>
    </w:p>
    <w:p w:rsidR="00EE321E" w:rsidRPr="00EE321E" w:rsidRDefault="00EE321E" w:rsidP="00EE321E">
      <w:pPr>
        <w:rPr>
          <w:szCs w:val="20"/>
        </w:rPr>
      </w:pPr>
    </w:p>
    <w:p w:rsidR="00EE321E" w:rsidRPr="00EE321E" w:rsidRDefault="00EE321E" w:rsidP="00EE321E">
      <w:pPr>
        <w:ind w:left="0"/>
        <w:rPr>
          <w:b/>
          <w:sz w:val="24"/>
          <w:szCs w:val="24"/>
        </w:rPr>
      </w:pPr>
      <w:r>
        <w:rPr>
          <w:i/>
          <w:sz w:val="24"/>
          <w:szCs w:val="24"/>
        </w:rPr>
        <w:t xml:space="preserve"> </w:t>
      </w:r>
      <w:r w:rsidRPr="00EE321E">
        <w:rPr>
          <w:b/>
          <w:sz w:val="24"/>
          <w:szCs w:val="24"/>
        </w:rPr>
        <w:t xml:space="preserve"> </w:t>
      </w:r>
    </w:p>
    <w:sectPr w:rsidR="00EE321E" w:rsidRPr="00EE321E" w:rsidSect="007748E1">
      <w:headerReference w:type="even" r:id="rId10"/>
      <w:headerReference w:type="default" r:id="rId11"/>
      <w:footerReference w:type="default" r:id="rId12"/>
      <w:headerReference w:type="first" r:id="rId13"/>
      <w:pgSz w:w="11899" w:h="16838"/>
      <w:pgMar w:top="1843" w:right="842" w:bottom="709" w:left="993" w:header="708" w:footer="19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8487F" w:rsidRDefault="0058487F" w:rsidP="00315474">
      <w:r>
        <w:separator/>
      </w:r>
    </w:p>
  </w:endnote>
  <w:endnote w:type="continuationSeparator" w:id="0">
    <w:p w:rsidR="0058487F" w:rsidRDefault="0058487F" w:rsidP="003154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62F9" w:rsidRDefault="00B362F9" w:rsidP="00814928">
    <w:pPr>
      <w:pStyle w:val="Header"/>
      <w:tabs>
        <w:tab w:val="clear" w:pos="8640"/>
        <w:tab w:val="right" w:pos="9923"/>
      </w:tabs>
      <w:ind w:left="0"/>
      <w:rPr>
        <w:b/>
      </w:rPr>
    </w:pPr>
    <w:r>
      <w:rPr>
        <w:noProof/>
        <w:lang w:eastAsia="en-NZ"/>
      </w:rPr>
      <w:drawing>
        <wp:anchor distT="0" distB="0" distL="114300" distR="114300" simplePos="0" relativeHeight="251690496" behindDoc="1" locked="0" layoutInCell="1" allowOverlap="1">
          <wp:simplePos x="0" y="0"/>
          <wp:positionH relativeFrom="column">
            <wp:align>center</wp:align>
          </wp:positionH>
          <wp:positionV relativeFrom="paragraph">
            <wp:posOffset>9634855</wp:posOffset>
          </wp:positionV>
          <wp:extent cx="5268595" cy="631190"/>
          <wp:effectExtent l="19050" t="0" r="8255" b="0"/>
          <wp:wrapNone/>
          <wp:docPr id="9" name="Picture 9" descr="Foo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Foote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8595" cy="6311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eastAsia="en-NZ"/>
      </w:rPr>
      <w:drawing>
        <wp:anchor distT="0" distB="0" distL="114300" distR="114300" simplePos="0" relativeHeight="251621888" behindDoc="0" locked="0" layoutInCell="1" allowOverlap="1">
          <wp:simplePos x="0" y="0"/>
          <wp:positionH relativeFrom="column">
            <wp:posOffset>104140</wp:posOffset>
          </wp:positionH>
          <wp:positionV relativeFrom="paragraph">
            <wp:posOffset>4411345</wp:posOffset>
          </wp:positionV>
          <wp:extent cx="5480685" cy="1760855"/>
          <wp:effectExtent l="19050" t="0" r="5715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0685" cy="17608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>System 7 – Website Brief Template</w:t>
    </w:r>
    <w:r>
      <w:tab/>
    </w:r>
    <w:r>
      <w:tab/>
    </w:r>
    <w:r w:rsidRPr="003D174B">
      <w:t xml:space="preserve">Page </w:t>
    </w:r>
    <w:r w:rsidRPr="003D174B">
      <w:rPr>
        <w:b/>
      </w:rPr>
      <w:fldChar w:fldCharType="begin"/>
    </w:r>
    <w:r w:rsidRPr="003D174B">
      <w:rPr>
        <w:b/>
      </w:rPr>
      <w:instrText xml:space="preserve"> PAGE </w:instrText>
    </w:r>
    <w:r w:rsidRPr="003D174B">
      <w:rPr>
        <w:b/>
      </w:rPr>
      <w:fldChar w:fldCharType="separate"/>
    </w:r>
    <w:r w:rsidR="0076074D">
      <w:rPr>
        <w:b/>
        <w:noProof/>
      </w:rPr>
      <w:t>4</w:t>
    </w:r>
    <w:r w:rsidRPr="003D174B">
      <w:rPr>
        <w:b/>
      </w:rPr>
      <w:fldChar w:fldCharType="end"/>
    </w:r>
    <w:r w:rsidRPr="003D174B">
      <w:t xml:space="preserve"> of </w:t>
    </w:r>
    <w:r w:rsidRPr="003D174B">
      <w:rPr>
        <w:b/>
      </w:rPr>
      <w:fldChar w:fldCharType="begin"/>
    </w:r>
    <w:r w:rsidRPr="003D174B">
      <w:rPr>
        <w:b/>
      </w:rPr>
      <w:instrText xml:space="preserve"> NUMPAGES  </w:instrText>
    </w:r>
    <w:r w:rsidRPr="003D174B">
      <w:rPr>
        <w:b/>
      </w:rPr>
      <w:fldChar w:fldCharType="separate"/>
    </w:r>
    <w:r w:rsidR="0076074D">
      <w:rPr>
        <w:b/>
        <w:noProof/>
      </w:rPr>
      <w:t>6</w:t>
    </w:r>
    <w:r w:rsidRPr="003D174B">
      <w:rPr>
        <w:b/>
      </w:rPr>
      <w:fldChar w:fldCharType="end"/>
    </w:r>
  </w:p>
  <w:p w:rsidR="00B362F9" w:rsidRPr="003D174B" w:rsidRDefault="00B362F9" w:rsidP="00814928">
    <w:pPr>
      <w:pStyle w:val="Header"/>
      <w:tabs>
        <w:tab w:val="clear" w:pos="8640"/>
        <w:tab w:val="right" w:pos="9923"/>
      </w:tabs>
      <w:ind w:left="0"/>
    </w:pPr>
    <w:hyperlink r:id="rId3" w:history="1">
      <w:r w:rsidRPr="00FA5B07">
        <w:rPr>
          <w:rStyle w:val="Hyperlink"/>
          <w:rFonts w:cs="Calibri"/>
        </w:rPr>
        <w:t>system7.co.nz</w:t>
      </w:r>
    </w:hyperlink>
  </w:p>
  <w:p w:rsidR="00B362F9" w:rsidRPr="006E5507" w:rsidRDefault="00B362F9" w:rsidP="00315474">
    <w:pPr>
      <w:pStyle w:val="Footer"/>
      <w:rPr>
        <w:vertAlign w:val="subscript"/>
      </w:rPr>
    </w:pPr>
    <w:r>
      <w:rPr>
        <w:noProof/>
        <w:lang w:eastAsia="en-NZ"/>
      </w:rPr>
      <w:drawing>
        <wp:anchor distT="0" distB="0" distL="114300" distR="114300" simplePos="0" relativeHeight="251759104" behindDoc="1" locked="0" layoutInCell="1" allowOverlap="1">
          <wp:simplePos x="0" y="0"/>
          <wp:positionH relativeFrom="column">
            <wp:align>center</wp:align>
          </wp:positionH>
          <wp:positionV relativeFrom="paragraph">
            <wp:posOffset>9285605</wp:posOffset>
          </wp:positionV>
          <wp:extent cx="7010400" cy="838200"/>
          <wp:effectExtent l="19050" t="0" r="0" b="0"/>
          <wp:wrapNone/>
          <wp:docPr id="10" name="Picture 10" descr="Foo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Foote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10400" cy="838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8487F" w:rsidRDefault="0058487F" w:rsidP="00315474">
      <w:r>
        <w:separator/>
      </w:r>
    </w:p>
  </w:footnote>
  <w:footnote w:type="continuationSeparator" w:id="0">
    <w:p w:rsidR="0058487F" w:rsidRDefault="0058487F" w:rsidP="003154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62F9" w:rsidRDefault="00B362F9" w:rsidP="00315474">
    <w:pPr>
      <w:pStyle w:val="Header"/>
    </w:pPr>
    <w:r>
      <w:rPr>
        <w:noProof/>
        <w:lang w:eastAsia="en-NZ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49" type="#_x0000_t75" style="position:absolute;left:0;text-align:left;margin-left:0;margin-top:0;width:431.8pt;height:263.45pt;z-index:-251660288;mso-wrap-edited:f;mso-position-horizontal:center;mso-position-horizontal-relative:margin;mso-position-vertical:center;mso-position-vertical-relative:margin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62F9" w:rsidRDefault="00B362F9" w:rsidP="00D12944">
    <w:pPr>
      <w:pStyle w:val="Header"/>
      <w:pBdr>
        <w:bottom w:val="single" w:sz="4" w:space="1" w:color="BFBFBF" w:themeColor="background1" w:themeShade="BF"/>
      </w:pBdr>
      <w:ind w:left="0"/>
      <w:jc w:val="right"/>
    </w:pPr>
    <w:r>
      <w:rPr>
        <w:noProof/>
        <w:lang w:eastAsia="en-NZ"/>
      </w:rPr>
      <w:drawing>
        <wp:inline distT="0" distB="0" distL="0" distR="0">
          <wp:extent cx="1712818" cy="324962"/>
          <wp:effectExtent l="19050" t="0" r="1682" b="0"/>
          <wp:docPr id="1" name="Picture 0" descr="ForDocument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rDocuments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12606" cy="3249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62F9" w:rsidRDefault="00B362F9" w:rsidP="00315474">
    <w:pPr>
      <w:pStyle w:val="Header"/>
    </w:pPr>
    <w:r>
      <w:rPr>
        <w:noProof/>
        <w:lang w:eastAsia="en-NZ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2053" type="#_x0000_t75" style="position:absolute;left:0;text-align:left;margin-left:0;margin-top:0;width:431.8pt;height:263.45pt;z-index:-251659264;mso-wrap-edited:f;mso-position-horizontal:center;mso-position-horizontal-relative:margin;mso-position-vertical:center;mso-position-vertical-relative:margin">
          <v:imagedata r:id="rId1" o:title="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C093A"/>
    <w:multiLevelType w:val="hybridMultilevel"/>
    <w:tmpl w:val="DBF27D12"/>
    <w:lvl w:ilvl="0" w:tplc="A6C689DA">
      <w:numFmt w:val="bullet"/>
      <w:lvlText w:val="-"/>
      <w:lvlJc w:val="left"/>
      <w:pPr>
        <w:ind w:left="720" w:hanging="360"/>
      </w:pPr>
      <w:rPr>
        <w:rFonts w:ascii="Calibri" w:eastAsia="Cambria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931E5"/>
    <w:multiLevelType w:val="hybridMultilevel"/>
    <w:tmpl w:val="CD50075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866655"/>
    <w:multiLevelType w:val="hybridMultilevel"/>
    <w:tmpl w:val="43E050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0D1AA2"/>
    <w:multiLevelType w:val="hybridMultilevel"/>
    <w:tmpl w:val="F84C114A"/>
    <w:lvl w:ilvl="0" w:tplc="1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44621FA4"/>
    <w:multiLevelType w:val="hybridMultilevel"/>
    <w:tmpl w:val="07F2129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0C54E3"/>
    <w:multiLevelType w:val="hybridMultilevel"/>
    <w:tmpl w:val="BEA4148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970B43"/>
    <w:multiLevelType w:val="hybridMultilevel"/>
    <w:tmpl w:val="47C83F74"/>
    <w:lvl w:ilvl="0" w:tplc="82FEA8B2">
      <w:numFmt w:val="bullet"/>
      <w:lvlText w:val=""/>
      <w:lvlJc w:val="left"/>
      <w:pPr>
        <w:ind w:left="720" w:hanging="360"/>
      </w:pPr>
      <w:rPr>
        <w:rFonts w:ascii="Symbol" w:eastAsia="Cambria" w:hAnsi="Symbol" w:cs="Calibri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9A63C7"/>
    <w:multiLevelType w:val="hybridMultilevel"/>
    <w:tmpl w:val="2EB0A3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3C6B63"/>
    <w:multiLevelType w:val="hybridMultilevel"/>
    <w:tmpl w:val="97F412C2"/>
    <w:lvl w:ilvl="0" w:tplc="9EE6821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D325EA"/>
    <w:multiLevelType w:val="hybridMultilevel"/>
    <w:tmpl w:val="8EEED8D6"/>
    <w:lvl w:ilvl="0" w:tplc="E2CC3640">
      <w:numFmt w:val="bullet"/>
      <w:lvlText w:val="-"/>
      <w:lvlJc w:val="left"/>
      <w:pPr>
        <w:ind w:left="720" w:hanging="360"/>
      </w:pPr>
      <w:rPr>
        <w:rFonts w:ascii="Calibri" w:eastAsia="Cambria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</w:num>
  <w:num w:numId="4">
    <w:abstractNumId w:val="0"/>
  </w:num>
  <w:num w:numId="5">
    <w:abstractNumId w:val="7"/>
  </w:num>
  <w:num w:numId="6">
    <w:abstractNumId w:val="5"/>
  </w:num>
  <w:num w:numId="7">
    <w:abstractNumId w:val="4"/>
  </w:num>
  <w:num w:numId="8">
    <w:abstractNumId w:val="3"/>
  </w:num>
  <w:num w:numId="9">
    <w:abstractNumId w:val="1"/>
  </w:num>
  <w:num w:numId="10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yMDAwNTUwNQbSBko6SsGpxcWZ+XkgBYa1AILW6/4sAAAA"/>
  </w:docVars>
  <w:rsids>
    <w:rsidRoot w:val="00966E1D"/>
    <w:rsid w:val="00002164"/>
    <w:rsid w:val="00003CEB"/>
    <w:rsid w:val="00013BD5"/>
    <w:rsid w:val="00014FB8"/>
    <w:rsid w:val="00040701"/>
    <w:rsid w:val="00051E23"/>
    <w:rsid w:val="0006070C"/>
    <w:rsid w:val="00080A07"/>
    <w:rsid w:val="00081363"/>
    <w:rsid w:val="000947B8"/>
    <w:rsid w:val="000C1A51"/>
    <w:rsid w:val="000C3F0C"/>
    <w:rsid w:val="000D7CDD"/>
    <w:rsid w:val="000E6137"/>
    <w:rsid w:val="000F4244"/>
    <w:rsid w:val="001031FD"/>
    <w:rsid w:val="00107262"/>
    <w:rsid w:val="0012799D"/>
    <w:rsid w:val="00147565"/>
    <w:rsid w:val="0018449A"/>
    <w:rsid w:val="00192BD6"/>
    <w:rsid w:val="001964D0"/>
    <w:rsid w:val="001B0D1F"/>
    <w:rsid w:val="001C4A69"/>
    <w:rsid w:val="001C617C"/>
    <w:rsid w:val="001D349B"/>
    <w:rsid w:val="001D4E87"/>
    <w:rsid w:val="001E7602"/>
    <w:rsid w:val="001F19AE"/>
    <w:rsid w:val="00214F8E"/>
    <w:rsid w:val="00234564"/>
    <w:rsid w:val="002419A6"/>
    <w:rsid w:val="0024426F"/>
    <w:rsid w:val="00250EE0"/>
    <w:rsid w:val="002518BB"/>
    <w:rsid w:val="0025641F"/>
    <w:rsid w:val="00257714"/>
    <w:rsid w:val="00265E40"/>
    <w:rsid w:val="00270E85"/>
    <w:rsid w:val="00275C07"/>
    <w:rsid w:val="00286E62"/>
    <w:rsid w:val="00294F81"/>
    <w:rsid w:val="002A0B88"/>
    <w:rsid w:val="002A3996"/>
    <w:rsid w:val="002A4012"/>
    <w:rsid w:val="002A4FDE"/>
    <w:rsid w:val="002B1123"/>
    <w:rsid w:val="002B55CE"/>
    <w:rsid w:val="002F59DB"/>
    <w:rsid w:val="0030153C"/>
    <w:rsid w:val="003016A6"/>
    <w:rsid w:val="00315474"/>
    <w:rsid w:val="003164C1"/>
    <w:rsid w:val="0032223D"/>
    <w:rsid w:val="00323AC8"/>
    <w:rsid w:val="0034204D"/>
    <w:rsid w:val="003546F2"/>
    <w:rsid w:val="00364DE7"/>
    <w:rsid w:val="0037389A"/>
    <w:rsid w:val="00385754"/>
    <w:rsid w:val="00386671"/>
    <w:rsid w:val="00392703"/>
    <w:rsid w:val="003979BE"/>
    <w:rsid w:val="003A6368"/>
    <w:rsid w:val="003D77F9"/>
    <w:rsid w:val="003E09B1"/>
    <w:rsid w:val="003E0AD8"/>
    <w:rsid w:val="003F50A6"/>
    <w:rsid w:val="0040074F"/>
    <w:rsid w:val="00400912"/>
    <w:rsid w:val="0040182F"/>
    <w:rsid w:val="00403D01"/>
    <w:rsid w:val="0040475F"/>
    <w:rsid w:val="004136DB"/>
    <w:rsid w:val="00430A53"/>
    <w:rsid w:val="00433A07"/>
    <w:rsid w:val="00450944"/>
    <w:rsid w:val="00461649"/>
    <w:rsid w:val="00463772"/>
    <w:rsid w:val="004C354D"/>
    <w:rsid w:val="004D5F50"/>
    <w:rsid w:val="004E02CF"/>
    <w:rsid w:val="004E0CD9"/>
    <w:rsid w:val="004E27CF"/>
    <w:rsid w:val="004E3518"/>
    <w:rsid w:val="0050542B"/>
    <w:rsid w:val="005172A1"/>
    <w:rsid w:val="005211DD"/>
    <w:rsid w:val="00521446"/>
    <w:rsid w:val="00534673"/>
    <w:rsid w:val="00536F00"/>
    <w:rsid w:val="005527AC"/>
    <w:rsid w:val="00556EAF"/>
    <w:rsid w:val="005607CB"/>
    <w:rsid w:val="0058487F"/>
    <w:rsid w:val="00592E93"/>
    <w:rsid w:val="005939E8"/>
    <w:rsid w:val="005A1CD2"/>
    <w:rsid w:val="005A2D6D"/>
    <w:rsid w:val="005B4101"/>
    <w:rsid w:val="005C3C31"/>
    <w:rsid w:val="005C7C3F"/>
    <w:rsid w:val="005D7CE4"/>
    <w:rsid w:val="005D7D1E"/>
    <w:rsid w:val="005E03D0"/>
    <w:rsid w:val="00602852"/>
    <w:rsid w:val="00610D5E"/>
    <w:rsid w:val="00611075"/>
    <w:rsid w:val="00616AD3"/>
    <w:rsid w:val="00625090"/>
    <w:rsid w:val="00625A74"/>
    <w:rsid w:val="00633249"/>
    <w:rsid w:val="0063576B"/>
    <w:rsid w:val="00635DF4"/>
    <w:rsid w:val="00645F22"/>
    <w:rsid w:val="006518F8"/>
    <w:rsid w:val="0065698D"/>
    <w:rsid w:val="006611E6"/>
    <w:rsid w:val="00671F1E"/>
    <w:rsid w:val="0068096D"/>
    <w:rsid w:val="006C2233"/>
    <w:rsid w:val="006C2A1D"/>
    <w:rsid w:val="006C3043"/>
    <w:rsid w:val="006E6189"/>
    <w:rsid w:val="006E7FD6"/>
    <w:rsid w:val="006F0A72"/>
    <w:rsid w:val="006F0DF3"/>
    <w:rsid w:val="00704398"/>
    <w:rsid w:val="00710A8A"/>
    <w:rsid w:val="00742400"/>
    <w:rsid w:val="00742433"/>
    <w:rsid w:val="00747193"/>
    <w:rsid w:val="0076074D"/>
    <w:rsid w:val="00762D08"/>
    <w:rsid w:val="00764EBE"/>
    <w:rsid w:val="007748E1"/>
    <w:rsid w:val="00787E25"/>
    <w:rsid w:val="00796FBA"/>
    <w:rsid w:val="007B1218"/>
    <w:rsid w:val="007B4811"/>
    <w:rsid w:val="007B4F31"/>
    <w:rsid w:val="007B75F0"/>
    <w:rsid w:val="007E039E"/>
    <w:rsid w:val="007E3BD9"/>
    <w:rsid w:val="007F456C"/>
    <w:rsid w:val="008066B0"/>
    <w:rsid w:val="00814928"/>
    <w:rsid w:val="0081625E"/>
    <w:rsid w:val="0082101C"/>
    <w:rsid w:val="00823CF1"/>
    <w:rsid w:val="0084020F"/>
    <w:rsid w:val="008515A1"/>
    <w:rsid w:val="00854AAF"/>
    <w:rsid w:val="008572AF"/>
    <w:rsid w:val="00863F4F"/>
    <w:rsid w:val="00864449"/>
    <w:rsid w:val="00864A78"/>
    <w:rsid w:val="00865CB9"/>
    <w:rsid w:val="00874EDF"/>
    <w:rsid w:val="008A373C"/>
    <w:rsid w:val="008B00E6"/>
    <w:rsid w:val="008B0656"/>
    <w:rsid w:val="008B6F83"/>
    <w:rsid w:val="008D7591"/>
    <w:rsid w:val="008F5D44"/>
    <w:rsid w:val="00900FD2"/>
    <w:rsid w:val="00900FD4"/>
    <w:rsid w:val="00902589"/>
    <w:rsid w:val="00911EE5"/>
    <w:rsid w:val="0092581C"/>
    <w:rsid w:val="009268CA"/>
    <w:rsid w:val="009347CB"/>
    <w:rsid w:val="009356A5"/>
    <w:rsid w:val="0095304E"/>
    <w:rsid w:val="009540FA"/>
    <w:rsid w:val="00966E1D"/>
    <w:rsid w:val="009941F4"/>
    <w:rsid w:val="0099482F"/>
    <w:rsid w:val="0099790C"/>
    <w:rsid w:val="009A335D"/>
    <w:rsid w:val="009A3E8F"/>
    <w:rsid w:val="009A4DD7"/>
    <w:rsid w:val="009B1DF8"/>
    <w:rsid w:val="009D55C6"/>
    <w:rsid w:val="009E34DB"/>
    <w:rsid w:val="00A00111"/>
    <w:rsid w:val="00A069DA"/>
    <w:rsid w:val="00A1337D"/>
    <w:rsid w:val="00A3701C"/>
    <w:rsid w:val="00A55429"/>
    <w:rsid w:val="00A728A7"/>
    <w:rsid w:val="00AA513C"/>
    <w:rsid w:val="00AB0705"/>
    <w:rsid w:val="00AB3C24"/>
    <w:rsid w:val="00AC5B4C"/>
    <w:rsid w:val="00AD1B9C"/>
    <w:rsid w:val="00AD5B6D"/>
    <w:rsid w:val="00AF37B8"/>
    <w:rsid w:val="00B10683"/>
    <w:rsid w:val="00B111D1"/>
    <w:rsid w:val="00B269EB"/>
    <w:rsid w:val="00B30438"/>
    <w:rsid w:val="00B32099"/>
    <w:rsid w:val="00B33FCF"/>
    <w:rsid w:val="00B362F9"/>
    <w:rsid w:val="00B574FE"/>
    <w:rsid w:val="00B62247"/>
    <w:rsid w:val="00B64A16"/>
    <w:rsid w:val="00B743F8"/>
    <w:rsid w:val="00B82E18"/>
    <w:rsid w:val="00B93646"/>
    <w:rsid w:val="00B95218"/>
    <w:rsid w:val="00BA454F"/>
    <w:rsid w:val="00BE3EA2"/>
    <w:rsid w:val="00C032A7"/>
    <w:rsid w:val="00C101DC"/>
    <w:rsid w:val="00C14109"/>
    <w:rsid w:val="00C14192"/>
    <w:rsid w:val="00C20E93"/>
    <w:rsid w:val="00C2220B"/>
    <w:rsid w:val="00C22808"/>
    <w:rsid w:val="00C56E79"/>
    <w:rsid w:val="00C65503"/>
    <w:rsid w:val="00C67BFF"/>
    <w:rsid w:val="00C709FE"/>
    <w:rsid w:val="00CA65B7"/>
    <w:rsid w:val="00CB217D"/>
    <w:rsid w:val="00CC0017"/>
    <w:rsid w:val="00CC3F67"/>
    <w:rsid w:val="00CC4808"/>
    <w:rsid w:val="00CD36F5"/>
    <w:rsid w:val="00CD52E2"/>
    <w:rsid w:val="00CE2DA9"/>
    <w:rsid w:val="00CE4D33"/>
    <w:rsid w:val="00D11C82"/>
    <w:rsid w:val="00D12944"/>
    <w:rsid w:val="00D147AF"/>
    <w:rsid w:val="00D15C19"/>
    <w:rsid w:val="00D16783"/>
    <w:rsid w:val="00D54316"/>
    <w:rsid w:val="00D62CB9"/>
    <w:rsid w:val="00D641B4"/>
    <w:rsid w:val="00D80A89"/>
    <w:rsid w:val="00D816CD"/>
    <w:rsid w:val="00D832FA"/>
    <w:rsid w:val="00D83BF3"/>
    <w:rsid w:val="00D904B7"/>
    <w:rsid w:val="00DA1967"/>
    <w:rsid w:val="00DB023F"/>
    <w:rsid w:val="00DB1FE2"/>
    <w:rsid w:val="00DB224C"/>
    <w:rsid w:val="00DC1FB5"/>
    <w:rsid w:val="00DC3EC3"/>
    <w:rsid w:val="00E04A7F"/>
    <w:rsid w:val="00E062FB"/>
    <w:rsid w:val="00E126D7"/>
    <w:rsid w:val="00E16355"/>
    <w:rsid w:val="00E23C13"/>
    <w:rsid w:val="00E42E62"/>
    <w:rsid w:val="00E507A2"/>
    <w:rsid w:val="00E51419"/>
    <w:rsid w:val="00E65BCA"/>
    <w:rsid w:val="00EA09AC"/>
    <w:rsid w:val="00EA1C76"/>
    <w:rsid w:val="00EB4BAA"/>
    <w:rsid w:val="00EB5A70"/>
    <w:rsid w:val="00EC366F"/>
    <w:rsid w:val="00EC416F"/>
    <w:rsid w:val="00ED12CE"/>
    <w:rsid w:val="00EE321E"/>
    <w:rsid w:val="00EF1058"/>
    <w:rsid w:val="00F12F7B"/>
    <w:rsid w:val="00F14CA8"/>
    <w:rsid w:val="00F237D7"/>
    <w:rsid w:val="00F37EE0"/>
    <w:rsid w:val="00F400BC"/>
    <w:rsid w:val="00F411F4"/>
    <w:rsid w:val="00F5768A"/>
    <w:rsid w:val="00F57859"/>
    <w:rsid w:val="00F614A9"/>
    <w:rsid w:val="00F72EC4"/>
    <w:rsid w:val="00F74F8C"/>
    <w:rsid w:val="00F85FA7"/>
    <w:rsid w:val="00FA13A0"/>
    <w:rsid w:val="00FA5B07"/>
    <w:rsid w:val="00FB4E57"/>
    <w:rsid w:val="00FB591B"/>
    <w:rsid w:val="00FC730A"/>
    <w:rsid w:val="00FD1507"/>
    <w:rsid w:val="00FD59A0"/>
    <w:rsid w:val="00FD625B"/>
    <w:rsid w:val="00FE16F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4"/>
    <o:shapelayout v:ext="edit">
      <o:idmap v:ext="edit" data="1"/>
    </o:shapelayout>
  </w:shapeDefaults>
  <w:decimalSymbol w:val="."/>
  <w:listSeparator w:val=","/>
  <w14:docId w14:val="3D5C4965"/>
  <w15:docId w15:val="{5582DF23-735F-40F5-9C8A-9EF1A60B3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15474"/>
    <w:pPr>
      <w:ind w:left="360"/>
    </w:pPr>
    <w:rPr>
      <w:rFonts w:ascii="Calibri" w:hAnsi="Calibri" w:cs="Calibri"/>
      <w:color w:val="000000"/>
      <w:szCs w:val="26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401AD1"/>
    <w:pPr>
      <w:keepNext/>
      <w:spacing w:before="240" w:after="60"/>
      <w:ind w:left="0"/>
      <w:outlineLvl w:val="0"/>
    </w:pPr>
    <w:rPr>
      <w:rFonts w:ascii="Arial" w:eastAsia="Times New Roman" w:hAnsi="Arial"/>
      <w:b/>
      <w:bCs/>
      <w:kern w:val="32"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qFormat/>
    <w:rsid w:val="00135BD6"/>
    <w:pPr>
      <w:keepNext/>
      <w:keepLines/>
      <w:spacing w:before="200"/>
      <w:ind w:left="142"/>
      <w:outlineLvl w:val="1"/>
    </w:pPr>
    <w:rPr>
      <w:rFonts w:ascii="Arial" w:eastAsia="Times New Roman" w:hAnsi="Arial"/>
      <w:b/>
      <w:bCs/>
      <w:color w:val="auto"/>
      <w:sz w:val="24"/>
    </w:rPr>
  </w:style>
  <w:style w:type="paragraph" w:styleId="Heading3">
    <w:name w:val="heading 3"/>
    <w:basedOn w:val="Normal"/>
    <w:next w:val="Normal"/>
    <w:link w:val="Heading3Char"/>
    <w:qFormat/>
    <w:rsid w:val="00135BD6"/>
    <w:pPr>
      <w:outlineLvl w:val="2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401AD1"/>
    <w:rPr>
      <w:rFonts w:ascii="Arial" w:hAnsi="Arial" w:cs="Arial"/>
      <w:b/>
      <w:bCs/>
      <w:color w:val="000000"/>
      <w:kern w:val="32"/>
      <w:sz w:val="24"/>
      <w:szCs w:val="24"/>
      <w:u w:val="single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135BD6"/>
    <w:rPr>
      <w:rFonts w:ascii="Arial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135BD6"/>
    <w:rPr>
      <w:rFonts w:ascii="Arial" w:hAnsi="Arial" w:cs="Arial"/>
      <w:b/>
      <w:color w:val="000000"/>
    </w:rPr>
  </w:style>
  <w:style w:type="paragraph" w:styleId="Header">
    <w:name w:val="header"/>
    <w:basedOn w:val="Normal"/>
    <w:link w:val="HeaderChar"/>
    <w:uiPriority w:val="99"/>
    <w:rsid w:val="00E134F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E134F1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rsid w:val="00E134F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E134F1"/>
    <w:rPr>
      <w:rFonts w:cs="Times New Roman"/>
      <w:sz w:val="24"/>
      <w:szCs w:val="24"/>
    </w:rPr>
  </w:style>
  <w:style w:type="table" w:styleId="TableProfessional">
    <w:name w:val="Table Professional"/>
    <w:basedOn w:val="TableNormal"/>
    <w:uiPriority w:val="99"/>
    <w:rsid w:val="00A106AF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99"/>
    <w:rsid w:val="00EF6AD9"/>
    <w:pPr>
      <w:tabs>
        <w:tab w:val="right" w:leader="underscore" w:pos="8630"/>
      </w:tabs>
      <w:spacing w:before="120"/>
    </w:pPr>
    <w:rPr>
      <w:rFonts w:ascii="Times New Roman" w:eastAsia="Times New Roman" w:hAnsi="Times New Roman"/>
      <w:b/>
      <w:bCs/>
      <w:i/>
      <w:iCs/>
      <w:noProof/>
    </w:rPr>
  </w:style>
  <w:style w:type="paragraph" w:styleId="TOC2">
    <w:name w:val="toc 2"/>
    <w:basedOn w:val="Normal"/>
    <w:next w:val="Normal"/>
    <w:autoRedefine/>
    <w:uiPriority w:val="99"/>
    <w:rsid w:val="00511C85"/>
    <w:pPr>
      <w:tabs>
        <w:tab w:val="right" w:leader="underscore" w:pos="8630"/>
      </w:tabs>
      <w:spacing w:before="120"/>
      <w:ind w:left="851"/>
    </w:pPr>
    <w:rPr>
      <w:rFonts w:ascii="Times New Roman" w:eastAsia="Times New Roman" w:hAnsi="Times New Roman"/>
      <w:b/>
      <w:bCs/>
      <w:noProof/>
      <w:sz w:val="16"/>
      <w:szCs w:val="16"/>
    </w:rPr>
  </w:style>
  <w:style w:type="character" w:styleId="Hyperlink">
    <w:name w:val="Hyperlink"/>
    <w:basedOn w:val="DefaultParagraphFont"/>
    <w:uiPriority w:val="99"/>
    <w:rsid w:val="00EF6AD9"/>
    <w:rPr>
      <w:rFonts w:cs="Times New Roman"/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rsid w:val="00EF6AD9"/>
    <w:rPr>
      <w:rFonts w:ascii="Courier New" w:eastAsia="Times New Roman" w:hAnsi="Courier New" w:cs="Courier New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EF6AD9"/>
    <w:rPr>
      <w:rFonts w:ascii="Courier New" w:hAnsi="Courier New" w:cs="Courier New"/>
    </w:rPr>
  </w:style>
  <w:style w:type="paragraph" w:styleId="BodyText">
    <w:name w:val="Body Text"/>
    <w:basedOn w:val="Normal"/>
    <w:link w:val="BodyTextChar"/>
    <w:uiPriority w:val="99"/>
    <w:rsid w:val="00EF6AD9"/>
    <w:pPr>
      <w:spacing w:after="120"/>
    </w:pPr>
    <w:rPr>
      <w:rFonts w:ascii="Arial" w:eastAsia="Times New Roman" w:hAnsi="Arial"/>
      <w:sz w:val="22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EF6AD9"/>
    <w:rPr>
      <w:rFonts w:ascii="Arial" w:hAnsi="Arial" w:cs="Times New Roman"/>
      <w:sz w:val="24"/>
      <w:szCs w:val="24"/>
    </w:rPr>
  </w:style>
  <w:style w:type="table" w:styleId="TableGrid">
    <w:name w:val="Table Grid"/>
    <w:basedOn w:val="TableNormal"/>
    <w:uiPriority w:val="99"/>
    <w:rsid w:val="00EF6AD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uiPriority w:val="99"/>
    <w:qFormat/>
    <w:rsid w:val="008A36B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rsid w:val="007220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220FA"/>
    <w:rPr>
      <w:rFonts w:ascii="Tahoma" w:hAnsi="Tahoma" w:cs="Tahoma"/>
      <w:color w:val="000000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1E3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1E32"/>
    <w:rPr>
      <w:rFonts w:ascii="Tahoma" w:hAnsi="Tahoma" w:cs="Tahoma"/>
      <w:color w:val="000000"/>
      <w:sz w:val="16"/>
      <w:szCs w:val="16"/>
      <w:lang w:eastAsia="en-US"/>
    </w:rPr>
  </w:style>
  <w:style w:type="table" w:customStyle="1" w:styleId="LightShading-Accent11">
    <w:name w:val="Light Shading - Accent 11"/>
    <w:basedOn w:val="TableNormal"/>
    <w:uiPriority w:val="60"/>
    <w:rsid w:val="00483C3C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ListParagraph">
    <w:name w:val="List Paragraph"/>
    <w:basedOn w:val="Normal"/>
    <w:uiPriority w:val="34"/>
    <w:qFormat/>
    <w:rsid w:val="00911EE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A5B0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898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6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4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ystem7.co.nz/blog/2017/november/9-key-sections-to-include-when-writing-an-effective-website-brief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system7.co.nz/blog/2017/september/your-website-may-be-marked-not-secure-by-google-heres-what-you-need-to-know/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system7.co.nz/" TargetMode="External"/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0AC825D-DB5D-4791-8E9E-44E1D0EA9B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6</Pages>
  <Words>460</Words>
  <Characters>262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line Media Solution</vt:lpstr>
    </vt:vector>
  </TitlesOfParts>
  <Company>publiceye</Company>
  <LinksUpToDate>false</LinksUpToDate>
  <CharactersWithSpaces>3080</CharactersWithSpaces>
  <SharedDoc>false</SharedDoc>
  <HLinks>
    <vt:vector size="30" baseType="variant">
      <vt:variant>
        <vt:i4>4849682</vt:i4>
      </vt:variant>
      <vt:variant>
        <vt:i4>0</vt:i4>
      </vt:variant>
      <vt:variant>
        <vt:i4>0</vt:i4>
      </vt:variant>
      <vt:variant>
        <vt:i4>5</vt:i4>
      </vt:variant>
      <vt:variant>
        <vt:lpwstr>http://www.system7.co.nz/terms-of-trade.aspx</vt:lpwstr>
      </vt:variant>
      <vt:variant>
        <vt:lpwstr/>
      </vt:variant>
      <vt:variant>
        <vt:i4>2097162</vt:i4>
      </vt:variant>
      <vt:variant>
        <vt:i4>-1</vt:i4>
      </vt:variant>
      <vt:variant>
        <vt:i4>1046</vt:i4>
      </vt:variant>
      <vt:variant>
        <vt:i4>1</vt:i4>
      </vt:variant>
      <vt:variant>
        <vt:lpwstr>Cover Image</vt:lpwstr>
      </vt:variant>
      <vt:variant>
        <vt:lpwstr/>
      </vt:variant>
      <vt:variant>
        <vt:i4>6881388</vt:i4>
      </vt:variant>
      <vt:variant>
        <vt:i4>-1</vt:i4>
      </vt:variant>
      <vt:variant>
        <vt:i4>2057</vt:i4>
      </vt:variant>
      <vt:variant>
        <vt:i4>1</vt:i4>
      </vt:variant>
      <vt:variant>
        <vt:lpwstr>Footer</vt:lpwstr>
      </vt:variant>
      <vt:variant>
        <vt:lpwstr/>
      </vt:variant>
      <vt:variant>
        <vt:i4>6881388</vt:i4>
      </vt:variant>
      <vt:variant>
        <vt:i4>-1</vt:i4>
      </vt:variant>
      <vt:variant>
        <vt:i4>2058</vt:i4>
      </vt:variant>
      <vt:variant>
        <vt:i4>1</vt:i4>
      </vt:variant>
      <vt:variant>
        <vt:lpwstr>Footer</vt:lpwstr>
      </vt:variant>
      <vt:variant>
        <vt:lpwstr/>
      </vt:variant>
      <vt:variant>
        <vt:i4>6881388</vt:i4>
      </vt:variant>
      <vt:variant>
        <vt:i4>-1</vt:i4>
      </vt:variant>
      <vt:variant>
        <vt:i4>2061</vt:i4>
      </vt:variant>
      <vt:variant>
        <vt:i4>1</vt:i4>
      </vt:variant>
      <vt:variant>
        <vt:lpwstr>Foote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Media Solution</dc:title>
  <dc:creator>Phil Vialoux</dc:creator>
  <cp:lastModifiedBy>Jonathan</cp:lastModifiedBy>
  <cp:revision>13</cp:revision>
  <cp:lastPrinted>2012-09-25T04:16:00Z</cp:lastPrinted>
  <dcterms:created xsi:type="dcterms:W3CDTF">2017-11-26T21:15:00Z</dcterms:created>
  <dcterms:modified xsi:type="dcterms:W3CDTF">2017-11-26T22:24:00Z</dcterms:modified>
</cp:coreProperties>
</file>